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011092" w14:textId="4D4D4D1D" w:rsidR="000D5622" w:rsidRDefault="000D5622" w:rsidP="00B84FE3">
      <w:pPr>
        <w:pStyle w:val="Titolo"/>
        <w:rPr>
          <w:lang w:eastAsia="it-IT"/>
        </w:rPr>
      </w:pPr>
    </w:p>
    <w:p w14:paraId="29943ABC" w14:textId="77777777" w:rsidR="000D5622" w:rsidRPr="000D5622" w:rsidRDefault="000D5622" w:rsidP="000D5622">
      <w:pPr>
        <w:rPr>
          <w:lang w:eastAsia="it-IT"/>
        </w:rPr>
      </w:pPr>
    </w:p>
    <w:p w14:paraId="0D5551F7" w14:textId="77777777" w:rsidR="00664FBE" w:rsidRDefault="000D5622" w:rsidP="00664FBE">
      <w:pPr>
        <w:jc w:val="center"/>
        <w:rPr>
          <w:lang w:val="it-IT"/>
        </w:rPr>
      </w:pPr>
      <w:r w:rsidRPr="000D5622">
        <w:rPr>
          <w:lang w:val="it-IT"/>
        </w:rPr>
        <w:t>INT</w:t>
      </w:r>
      <w:bookmarkStart w:id="0" w:name="_GoBack"/>
      <w:bookmarkEnd w:id="0"/>
      <w:r w:rsidRPr="000D5622">
        <w:rPr>
          <w:lang w:val="it-IT"/>
        </w:rPr>
        <w:t>ERUNIVERSITY PH.D. PROGRAM</w:t>
      </w:r>
      <w:r>
        <w:rPr>
          <w:lang w:val="it-IT"/>
        </w:rPr>
        <w:t xml:space="preserve"> </w:t>
      </w:r>
      <w:r w:rsidRPr="000D5622">
        <w:rPr>
          <w:lang w:val="it-IT"/>
        </w:rPr>
        <w:t>BETWEEN</w:t>
      </w:r>
    </w:p>
    <w:p w14:paraId="4CC239C4" w14:textId="77777777" w:rsidR="00664FBE" w:rsidRDefault="000D5622" w:rsidP="00664FBE">
      <w:pPr>
        <w:jc w:val="center"/>
        <w:rPr>
          <w:lang w:val="it-IT"/>
        </w:rPr>
      </w:pPr>
      <w:r w:rsidRPr="000D5622">
        <w:rPr>
          <w:lang w:val="it-IT"/>
        </w:rPr>
        <w:t>POLITECNICO DI BARI AND UNIVERSITÀ DEGLI STUDI DI BARI ALDO MORO</w:t>
      </w:r>
    </w:p>
    <w:p w14:paraId="4CD137C2" w14:textId="1F7A7E4B" w:rsidR="000D5622" w:rsidRPr="00465555" w:rsidRDefault="000D5622" w:rsidP="00664FBE">
      <w:pPr>
        <w:jc w:val="center"/>
        <w:rPr>
          <w:lang w:val="en-US"/>
        </w:rPr>
      </w:pPr>
      <w:r w:rsidRPr="00465555">
        <w:rPr>
          <w:lang w:val="en-US"/>
        </w:rPr>
        <w:t xml:space="preserve">IN </w:t>
      </w:r>
      <w:r w:rsidR="00D71CFA">
        <w:rPr>
          <w:lang w:val="en-US"/>
        </w:rPr>
        <w:t>ENGINEERING</w:t>
      </w:r>
      <w:r w:rsidR="009B7D26">
        <w:rPr>
          <w:lang w:val="en-US"/>
        </w:rPr>
        <w:t xml:space="preserve"> AND S</w:t>
      </w:r>
      <w:r w:rsidR="00D71CFA">
        <w:rPr>
          <w:lang w:val="en-US"/>
        </w:rPr>
        <w:t>CIENCE IN AEROSPACE</w:t>
      </w:r>
      <w:r w:rsidRPr="00465555">
        <w:rPr>
          <w:lang w:val="en-US"/>
        </w:rPr>
        <w:t xml:space="preserve"> </w:t>
      </w:r>
    </w:p>
    <w:p w14:paraId="047F5A78" w14:textId="5962A31C" w:rsidR="000D5622" w:rsidRPr="00465555" w:rsidRDefault="000D5622" w:rsidP="00B84FE3">
      <w:pPr>
        <w:pStyle w:val="Titolo"/>
        <w:rPr>
          <w:rFonts w:ascii="Arial" w:hAnsi="Arial" w:cs="Arial"/>
          <w:sz w:val="28"/>
          <w:szCs w:val="28"/>
          <w:lang w:val="en-US"/>
        </w:rPr>
      </w:pPr>
    </w:p>
    <w:p w14:paraId="4AE9CD76" w14:textId="15029AD9" w:rsidR="000D5622" w:rsidRPr="00465555" w:rsidRDefault="000D5622" w:rsidP="000D5622">
      <w:pPr>
        <w:rPr>
          <w:lang w:val="en-US"/>
        </w:rPr>
      </w:pPr>
    </w:p>
    <w:p w14:paraId="1FFB2F55" w14:textId="77777777" w:rsidR="000D5622" w:rsidRPr="00465555" w:rsidRDefault="000D5622" w:rsidP="000D5622">
      <w:pPr>
        <w:rPr>
          <w:lang w:val="en-US"/>
        </w:rPr>
      </w:pPr>
    </w:p>
    <w:p w14:paraId="73B3019A" w14:textId="77777777" w:rsidR="000D5622" w:rsidRPr="00465555" w:rsidRDefault="000D5622" w:rsidP="000D5622">
      <w:pPr>
        <w:rPr>
          <w:lang w:val="en-US"/>
        </w:rPr>
      </w:pPr>
    </w:p>
    <w:p w14:paraId="5F29451D" w14:textId="77777777" w:rsidR="000D5622" w:rsidRPr="00465555" w:rsidRDefault="000D5622" w:rsidP="000D5622">
      <w:pPr>
        <w:rPr>
          <w:lang w:val="en-US"/>
        </w:rPr>
      </w:pPr>
    </w:p>
    <w:p w14:paraId="350F3330" w14:textId="77777777" w:rsidR="000D5622" w:rsidRPr="00465555" w:rsidRDefault="000D5622" w:rsidP="00B84FE3">
      <w:pPr>
        <w:pStyle w:val="Titolo"/>
        <w:rPr>
          <w:rFonts w:ascii="Arial" w:hAnsi="Arial" w:cs="Arial"/>
          <w:sz w:val="28"/>
          <w:szCs w:val="28"/>
          <w:lang w:val="en-US"/>
        </w:rPr>
      </w:pPr>
    </w:p>
    <w:p w14:paraId="45142453" w14:textId="24BE56A8" w:rsidR="00C33975" w:rsidRPr="00B84819" w:rsidRDefault="008373B1" w:rsidP="00B84FE3">
      <w:pPr>
        <w:pStyle w:val="Titolo"/>
        <w:rPr>
          <w:highlight w:val="yellow"/>
          <w:lang w:eastAsia="it-IT"/>
        </w:rPr>
      </w:pPr>
      <w:r w:rsidRPr="00B84819">
        <w:rPr>
          <w:highlight w:val="yellow"/>
          <w:lang w:eastAsia="it-IT"/>
        </w:rPr>
        <w:t xml:space="preserve">Title of </w:t>
      </w:r>
      <w:r w:rsidR="00D17DE6" w:rsidRPr="00B84819">
        <w:rPr>
          <w:highlight w:val="yellow"/>
          <w:lang w:eastAsia="it-IT"/>
        </w:rPr>
        <w:t>the</w:t>
      </w:r>
      <w:r w:rsidRPr="00B84819">
        <w:rPr>
          <w:highlight w:val="yellow"/>
          <w:lang w:eastAsia="it-IT"/>
        </w:rPr>
        <w:t xml:space="preserve"> research</w:t>
      </w:r>
    </w:p>
    <w:p w14:paraId="119731C1" w14:textId="7995F918" w:rsidR="00B84FE3" w:rsidRDefault="00B84FE3" w:rsidP="00B84FE3">
      <w:pPr>
        <w:pStyle w:val="Sottotitolo"/>
        <w:rPr>
          <w:lang w:eastAsia="it-IT"/>
        </w:rPr>
      </w:pPr>
      <w:r w:rsidRPr="00B84819">
        <w:rPr>
          <w:highlight w:val="yellow"/>
          <w:lang w:eastAsia="it-IT"/>
        </w:rPr>
        <w:t xml:space="preserve">Subtitle of </w:t>
      </w:r>
      <w:r w:rsidR="00D17DE6" w:rsidRPr="00B84819">
        <w:rPr>
          <w:highlight w:val="yellow"/>
          <w:lang w:eastAsia="it-IT"/>
        </w:rPr>
        <w:t>the</w:t>
      </w:r>
      <w:r w:rsidRPr="00B84819">
        <w:rPr>
          <w:highlight w:val="yellow"/>
          <w:lang w:eastAsia="it-IT"/>
        </w:rPr>
        <w:t xml:space="preserve"> research</w:t>
      </w:r>
      <w:r w:rsidR="000D5622" w:rsidRPr="00B84819">
        <w:rPr>
          <w:highlight w:val="yellow"/>
          <w:lang w:eastAsia="it-IT"/>
        </w:rPr>
        <w:t xml:space="preserve"> (if any)</w:t>
      </w:r>
    </w:p>
    <w:p w14:paraId="0982169E" w14:textId="5EAA597A" w:rsidR="000D5622" w:rsidRDefault="000D5622" w:rsidP="000D5622">
      <w:pPr>
        <w:rPr>
          <w:lang w:eastAsia="it-IT"/>
        </w:rPr>
      </w:pPr>
    </w:p>
    <w:p w14:paraId="4837925C" w14:textId="16F6A2A0" w:rsidR="000D5622" w:rsidRDefault="000D5622" w:rsidP="000D5622">
      <w:pPr>
        <w:rPr>
          <w:lang w:eastAsia="it-IT"/>
        </w:rPr>
      </w:pPr>
    </w:p>
    <w:p w14:paraId="0EC98761" w14:textId="645B5101" w:rsidR="000D5622" w:rsidRDefault="000D5622" w:rsidP="000D5622">
      <w:pPr>
        <w:rPr>
          <w:lang w:eastAsia="it-IT"/>
        </w:rPr>
      </w:pPr>
    </w:p>
    <w:p w14:paraId="1E3F791E" w14:textId="04164101" w:rsidR="000D5622" w:rsidRDefault="000D5622" w:rsidP="000D5622">
      <w:pPr>
        <w:rPr>
          <w:lang w:eastAsia="it-IT"/>
        </w:rPr>
      </w:pPr>
    </w:p>
    <w:p w14:paraId="157225D3" w14:textId="5721CC6B" w:rsidR="000D5622" w:rsidRDefault="000D5622" w:rsidP="000D5622">
      <w:pPr>
        <w:rPr>
          <w:lang w:eastAsia="it-IT"/>
        </w:rPr>
      </w:pPr>
    </w:p>
    <w:p w14:paraId="46AC0AA0" w14:textId="5120693A" w:rsidR="000D5622" w:rsidRDefault="000D5622" w:rsidP="000D5622">
      <w:pPr>
        <w:rPr>
          <w:lang w:eastAsia="it-IT"/>
        </w:rPr>
      </w:pPr>
    </w:p>
    <w:p w14:paraId="6371AC63" w14:textId="35515487" w:rsidR="000D5622" w:rsidRDefault="000D5622" w:rsidP="000D5622">
      <w:pPr>
        <w:rPr>
          <w:lang w:eastAsia="it-IT"/>
        </w:rPr>
      </w:pPr>
    </w:p>
    <w:p w14:paraId="0C2481F5" w14:textId="6F9A4F58" w:rsidR="000D5622" w:rsidRDefault="000D5622" w:rsidP="000D5622">
      <w:pPr>
        <w:rPr>
          <w:lang w:eastAsia="it-IT"/>
        </w:rPr>
      </w:pPr>
    </w:p>
    <w:p w14:paraId="01863742" w14:textId="77777777" w:rsidR="000D5622" w:rsidRDefault="000D5622" w:rsidP="000D5622">
      <w:pPr>
        <w:rPr>
          <w:lang w:eastAsia="it-IT"/>
        </w:rPr>
      </w:pPr>
    </w:p>
    <w:p w14:paraId="3740AFEE" w14:textId="39949891" w:rsidR="00D17DE6" w:rsidRPr="00814703" w:rsidRDefault="00D17DE6" w:rsidP="00D17DE6">
      <w:pPr>
        <w:pStyle w:val="Titolo1"/>
        <w:rPr>
          <w:lang w:eastAsia="it-IT"/>
        </w:rPr>
      </w:pPr>
      <w:r w:rsidRPr="00814703">
        <w:rPr>
          <w:lang w:eastAsia="it-IT"/>
        </w:rPr>
        <w:t>PhD candidate</w:t>
      </w:r>
    </w:p>
    <w:p w14:paraId="7B016A12" w14:textId="1B6F41A0" w:rsidR="008373B1" w:rsidRPr="00814703" w:rsidRDefault="00D17DE6" w:rsidP="00814703">
      <w:pPr>
        <w:pStyle w:val="Titolo3"/>
      </w:pPr>
      <w:r w:rsidRPr="00B84819">
        <w:rPr>
          <w:highlight w:val="yellow"/>
        </w:rPr>
        <w:t xml:space="preserve">Name </w:t>
      </w:r>
      <w:r w:rsidR="00814703" w:rsidRPr="00B84819">
        <w:rPr>
          <w:highlight w:val="yellow"/>
        </w:rPr>
        <w:t>Surname</w:t>
      </w:r>
    </w:p>
    <w:p w14:paraId="7409150F" w14:textId="6B95C936" w:rsidR="00933316" w:rsidRPr="000B5B28" w:rsidRDefault="000B5B28" w:rsidP="00933316">
      <w:pPr>
        <w:pStyle w:val="Titolo1"/>
        <w:rPr>
          <w:lang w:val="fr-FR" w:eastAsia="it-IT"/>
        </w:rPr>
      </w:pPr>
      <w:r w:rsidRPr="000B5B28">
        <w:rPr>
          <w:lang w:val="fr-FR" w:eastAsia="it-IT"/>
        </w:rPr>
        <w:t>Cycle</w:t>
      </w:r>
    </w:p>
    <w:p w14:paraId="1B79D890" w14:textId="426E8DEC" w:rsidR="00933316" w:rsidRPr="000B5B28" w:rsidRDefault="000B5B28" w:rsidP="00933316">
      <w:pPr>
        <w:pStyle w:val="Titolo3"/>
        <w:rPr>
          <w:lang w:val="fr-FR"/>
        </w:rPr>
      </w:pPr>
      <w:r w:rsidRPr="000B5B28">
        <w:rPr>
          <w:highlight w:val="yellow"/>
          <w:lang w:val="fr-FR"/>
        </w:rPr>
        <w:t xml:space="preserve">Cycle </w:t>
      </w:r>
      <w:r>
        <w:rPr>
          <w:highlight w:val="yellow"/>
          <w:lang w:val="fr-FR"/>
        </w:rPr>
        <w:t xml:space="preserve">numeral </w:t>
      </w:r>
      <w:r w:rsidRPr="000B5B28">
        <w:rPr>
          <w:highlight w:val="yellow"/>
          <w:lang w:val="fr-FR"/>
        </w:rPr>
        <w:t xml:space="preserve">in </w:t>
      </w:r>
      <w:r>
        <w:rPr>
          <w:highlight w:val="yellow"/>
          <w:lang w:val="fr-FR"/>
        </w:rPr>
        <w:t>R</w:t>
      </w:r>
      <w:r w:rsidRPr="000B5B28">
        <w:rPr>
          <w:highlight w:val="yellow"/>
          <w:lang w:val="fr-FR"/>
        </w:rPr>
        <w:t>oman letters (XXXI</w:t>
      </w:r>
      <w:r w:rsidR="009B7D26">
        <w:rPr>
          <w:highlight w:val="yellow"/>
          <w:lang w:val="fr-FR"/>
        </w:rPr>
        <w:t>X</w:t>
      </w:r>
      <w:r w:rsidRPr="000B5B28">
        <w:rPr>
          <w:highlight w:val="yellow"/>
          <w:lang w:val="fr-FR"/>
        </w:rPr>
        <w:t>)</w:t>
      </w:r>
    </w:p>
    <w:p w14:paraId="79FA8AF1" w14:textId="5D981293" w:rsidR="008373B1" w:rsidRPr="00814703" w:rsidRDefault="00B84FE3" w:rsidP="00B84FE3">
      <w:pPr>
        <w:pStyle w:val="Titolo1"/>
        <w:rPr>
          <w:lang w:eastAsia="it-IT"/>
        </w:rPr>
      </w:pPr>
      <w:r w:rsidRPr="00814703">
        <w:rPr>
          <w:lang w:eastAsia="it-IT"/>
        </w:rPr>
        <w:t>Tutors</w:t>
      </w:r>
    </w:p>
    <w:p w14:paraId="379B7D7A" w14:textId="1F9EFFDD" w:rsidR="00D17DE6" w:rsidRPr="00B84819" w:rsidRDefault="00E160DB" w:rsidP="00814703">
      <w:pPr>
        <w:pStyle w:val="Titolo3"/>
        <w:rPr>
          <w:highlight w:val="yellow"/>
        </w:rPr>
      </w:pPr>
      <w:r>
        <w:rPr>
          <w:highlight w:val="yellow"/>
        </w:rPr>
        <w:t xml:space="preserve">Title </w:t>
      </w:r>
      <w:r w:rsidR="00814703" w:rsidRPr="00B84819">
        <w:rPr>
          <w:highlight w:val="yellow"/>
        </w:rPr>
        <w:t xml:space="preserve">Name Surname </w:t>
      </w:r>
      <w:r w:rsidR="00B84819">
        <w:rPr>
          <w:highlight w:val="yellow"/>
        </w:rPr>
        <w:t xml:space="preserve">of </w:t>
      </w:r>
      <w:r w:rsidR="008373B1" w:rsidRPr="00B84819">
        <w:rPr>
          <w:highlight w:val="yellow"/>
        </w:rPr>
        <w:t>Tutor 1</w:t>
      </w:r>
    </w:p>
    <w:p w14:paraId="615A238A" w14:textId="25682FD2" w:rsidR="00814703" w:rsidRPr="00814703" w:rsidRDefault="00E160DB" w:rsidP="00814703">
      <w:pPr>
        <w:pStyle w:val="Titolo3"/>
      </w:pPr>
      <w:r>
        <w:rPr>
          <w:highlight w:val="yellow"/>
        </w:rPr>
        <w:t xml:space="preserve">Title </w:t>
      </w:r>
      <w:r w:rsidR="00814703" w:rsidRPr="00B84819">
        <w:rPr>
          <w:highlight w:val="yellow"/>
        </w:rPr>
        <w:t xml:space="preserve">Name Surname </w:t>
      </w:r>
      <w:r w:rsidR="00B84819">
        <w:rPr>
          <w:highlight w:val="yellow"/>
        </w:rPr>
        <w:t xml:space="preserve">of </w:t>
      </w:r>
      <w:r w:rsidR="00814703" w:rsidRPr="00B84819">
        <w:rPr>
          <w:highlight w:val="yellow"/>
        </w:rPr>
        <w:t xml:space="preserve">Tutor </w:t>
      </w:r>
      <w:r w:rsidR="00664FBE" w:rsidRPr="00B84819">
        <w:rPr>
          <w:highlight w:val="yellow"/>
        </w:rPr>
        <w:t>2</w:t>
      </w:r>
    </w:p>
    <w:p w14:paraId="5921A4C4" w14:textId="77777777" w:rsidR="000D5622" w:rsidRDefault="000D5622">
      <w:pPr>
        <w:jc w:val="left"/>
        <w:rPr>
          <w:rFonts w:eastAsiaTheme="majorEastAsia" w:cstheme="majorBidi"/>
          <w:b/>
          <w:sz w:val="32"/>
          <w:szCs w:val="32"/>
          <w:lang w:eastAsia="it-IT"/>
        </w:rPr>
      </w:pPr>
      <w:r>
        <w:rPr>
          <w:lang w:eastAsia="it-IT"/>
        </w:rPr>
        <w:br w:type="page"/>
      </w:r>
    </w:p>
    <w:p w14:paraId="0D672E18" w14:textId="025F9DDA" w:rsidR="008373B1" w:rsidRPr="00814703" w:rsidRDefault="00B84FE3" w:rsidP="00B84FE3">
      <w:pPr>
        <w:pStyle w:val="Titolo1"/>
        <w:rPr>
          <w:lang w:eastAsia="it-IT"/>
        </w:rPr>
      </w:pPr>
      <w:r w:rsidRPr="00814703">
        <w:rPr>
          <w:lang w:eastAsia="it-IT"/>
        </w:rPr>
        <w:lastRenderedPageBreak/>
        <w:t>D</w:t>
      </w:r>
      <w:r w:rsidR="008373B1" w:rsidRPr="00814703">
        <w:rPr>
          <w:lang w:eastAsia="it-IT"/>
        </w:rPr>
        <w:t xml:space="preserve">escription of </w:t>
      </w:r>
      <w:r w:rsidRPr="00814703">
        <w:rPr>
          <w:lang w:eastAsia="it-IT"/>
        </w:rPr>
        <w:t>the</w:t>
      </w:r>
      <w:r w:rsidR="008373B1" w:rsidRPr="00814703">
        <w:rPr>
          <w:lang w:eastAsia="it-IT"/>
        </w:rPr>
        <w:t xml:space="preserve"> research </w:t>
      </w:r>
      <w:r w:rsidR="00465555">
        <w:rPr>
          <w:lang w:eastAsia="it-IT"/>
        </w:rPr>
        <w:t>program</w:t>
      </w:r>
    </w:p>
    <w:p w14:paraId="6E381D77" w14:textId="4AB37590" w:rsidR="008373B1" w:rsidRPr="00814703" w:rsidRDefault="00664FBE" w:rsidP="00814703">
      <w:pPr>
        <w:pStyle w:val="Nessunaspaziatura"/>
        <w:rPr>
          <w:lang w:val="en-GB"/>
        </w:rPr>
      </w:pPr>
      <w:r w:rsidRPr="00B84819">
        <w:rPr>
          <w:highlight w:val="yellow"/>
          <w:lang w:val="en-GB"/>
        </w:rPr>
        <w:t>Insert a</w:t>
      </w:r>
      <w:r w:rsidR="00B84FE3" w:rsidRPr="00B84819">
        <w:rPr>
          <w:highlight w:val="yellow"/>
          <w:lang w:val="en-GB"/>
        </w:rPr>
        <w:t xml:space="preserve"> short description of </w:t>
      </w:r>
      <w:r w:rsidRPr="00B84819">
        <w:rPr>
          <w:highlight w:val="yellow"/>
          <w:lang w:val="en-GB"/>
        </w:rPr>
        <w:t>the</w:t>
      </w:r>
      <w:r w:rsidR="00B84FE3" w:rsidRPr="00B84819">
        <w:rPr>
          <w:highlight w:val="yellow"/>
          <w:lang w:val="en-GB"/>
        </w:rPr>
        <w:t xml:space="preserve"> research </w:t>
      </w:r>
      <w:r w:rsidR="00465555" w:rsidRPr="00B84819">
        <w:rPr>
          <w:highlight w:val="yellow"/>
          <w:lang w:val="en-GB"/>
        </w:rPr>
        <w:t>program</w:t>
      </w:r>
      <w:r w:rsidR="00B84FE3" w:rsidRPr="00B84819">
        <w:rPr>
          <w:highlight w:val="yellow"/>
          <w:lang w:val="en-GB"/>
        </w:rPr>
        <w:t xml:space="preserve"> (up to one page)</w:t>
      </w:r>
      <w:r w:rsidRPr="00B84819">
        <w:rPr>
          <w:highlight w:val="yellow"/>
          <w:lang w:val="en-GB"/>
        </w:rPr>
        <w:t>.</w:t>
      </w:r>
    </w:p>
    <w:p w14:paraId="2D402368" w14:textId="77777777" w:rsidR="008373B1" w:rsidRPr="00814703" w:rsidRDefault="008373B1" w:rsidP="00B84FE3">
      <w:pPr>
        <w:rPr>
          <w:lang w:eastAsia="it-IT"/>
        </w:rPr>
      </w:pPr>
    </w:p>
    <w:p w14:paraId="7F1F3E82" w14:textId="77777777" w:rsidR="00B84FE3" w:rsidRPr="00814703" w:rsidRDefault="008373B1" w:rsidP="00B84FE3">
      <w:pPr>
        <w:rPr>
          <w:rFonts w:eastAsiaTheme="majorEastAsia" w:cstheme="majorBidi"/>
          <w:b/>
          <w:sz w:val="32"/>
          <w:szCs w:val="32"/>
        </w:rPr>
      </w:pPr>
      <w:r w:rsidRPr="00814703">
        <w:rPr>
          <w:rStyle w:val="Titolo1Carattere"/>
        </w:rPr>
        <w:t xml:space="preserve">Schedule of the </w:t>
      </w:r>
      <w:r w:rsidR="00B84FE3" w:rsidRPr="00B84FE3">
        <w:rPr>
          <w:rFonts w:eastAsiaTheme="majorEastAsia" w:cstheme="majorBidi"/>
          <w:b/>
          <w:sz w:val="32"/>
          <w:szCs w:val="32"/>
        </w:rPr>
        <w:t xml:space="preserve">research activities </w:t>
      </w:r>
    </w:p>
    <w:p w14:paraId="7B7CC2D1" w14:textId="5A2780E3" w:rsidR="008373B1" w:rsidRDefault="00664FBE" w:rsidP="00B84FE3">
      <w:r w:rsidRPr="00B84819">
        <w:rPr>
          <w:highlight w:val="yellow"/>
          <w:lang w:eastAsia="it-IT"/>
        </w:rPr>
        <w:t>Insert t</w:t>
      </w:r>
      <w:r w:rsidR="008373B1" w:rsidRPr="00B84819">
        <w:rPr>
          <w:highlight w:val="yellow"/>
          <w:lang w:eastAsia="it-IT"/>
        </w:rPr>
        <w:t xml:space="preserve">he </w:t>
      </w:r>
      <w:bookmarkStart w:id="1" w:name="_Hlk58236732"/>
      <w:r w:rsidR="008373B1" w:rsidRPr="00B84819">
        <w:rPr>
          <w:highlight w:val="yellow"/>
          <w:lang w:eastAsia="it-IT"/>
        </w:rPr>
        <w:t xml:space="preserve">research activities </w:t>
      </w:r>
      <w:bookmarkEnd w:id="1"/>
      <w:r w:rsidR="008373B1" w:rsidRPr="00B84819">
        <w:rPr>
          <w:highlight w:val="yellow"/>
          <w:lang w:eastAsia="it-IT"/>
        </w:rPr>
        <w:t xml:space="preserve">that you </w:t>
      </w:r>
      <w:r w:rsidR="008C76A0" w:rsidRPr="00B84819">
        <w:rPr>
          <w:highlight w:val="yellow"/>
          <w:lang w:eastAsia="it-IT"/>
        </w:rPr>
        <w:t>plan,</w:t>
      </w:r>
      <w:r w:rsidR="00B84819" w:rsidRPr="00B84819">
        <w:rPr>
          <w:highlight w:val="yellow"/>
          <w:lang w:eastAsia="it-IT"/>
        </w:rPr>
        <w:t xml:space="preserve"> or you have completed</w:t>
      </w:r>
      <w:r w:rsidR="008373B1" w:rsidRPr="00B84819">
        <w:rPr>
          <w:highlight w:val="yellow"/>
          <w:lang w:eastAsia="it-IT"/>
        </w:rPr>
        <w:t xml:space="preserve"> for </w:t>
      </w:r>
      <w:r w:rsidR="008373B1" w:rsidRPr="00B84819">
        <w:rPr>
          <w:highlight w:val="yellow"/>
        </w:rPr>
        <w:t>the three years</w:t>
      </w:r>
      <w:r w:rsidR="00B84FE3" w:rsidRPr="00B84819">
        <w:rPr>
          <w:highlight w:val="yellow"/>
        </w:rPr>
        <w:t>, including any period abroad.</w:t>
      </w:r>
    </w:p>
    <w:p w14:paraId="4891744F" w14:textId="77777777" w:rsidR="00664FBE" w:rsidRPr="00814703" w:rsidRDefault="00664FBE" w:rsidP="00B84FE3">
      <w:pPr>
        <w:rPr>
          <w:lang w:eastAsia="it-IT"/>
        </w:rPr>
      </w:pPr>
    </w:p>
    <w:p w14:paraId="6A386210" w14:textId="583E8C00" w:rsidR="00B84FE3" w:rsidRDefault="00B84FE3" w:rsidP="00B84FE3">
      <w:pPr>
        <w:pStyle w:val="Titolo2"/>
      </w:pPr>
      <w:r w:rsidRPr="00814703">
        <w:t>First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41"/>
        <w:gridCol w:w="4392"/>
        <w:gridCol w:w="1700"/>
        <w:gridCol w:w="1695"/>
      </w:tblGrid>
      <w:tr w:rsidR="00010BD3" w:rsidRPr="00814703" w14:paraId="1BDE97B2" w14:textId="77777777" w:rsidTr="00010BD3">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61B605A1" w14:textId="77777777" w:rsidR="00010BD3" w:rsidRPr="00814703" w:rsidRDefault="00010BD3" w:rsidP="009D3F68">
            <w:pPr>
              <w:pStyle w:val="Nessunaspaziatura"/>
              <w:rPr>
                <w:lang w:val="en-GB"/>
              </w:rPr>
            </w:pPr>
          </w:p>
        </w:tc>
        <w:tc>
          <w:tcPr>
            <w:tcW w:w="2281" w:type="pct"/>
          </w:tcPr>
          <w:p w14:paraId="1F02E15C"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883" w:type="pct"/>
          </w:tcPr>
          <w:p w14:paraId="3DD4B8DA" w14:textId="40D7282A"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Period</w:t>
            </w:r>
          </w:p>
        </w:tc>
        <w:tc>
          <w:tcPr>
            <w:tcW w:w="880" w:type="pct"/>
          </w:tcPr>
          <w:p w14:paraId="24C45ADD" w14:textId="365782D9"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Activity abroad</w:t>
            </w:r>
          </w:p>
        </w:tc>
      </w:tr>
      <w:tr w:rsidR="00010BD3" w:rsidRPr="00814703" w14:paraId="6B7AFF5F" w14:textId="77777777" w:rsidTr="00010BD3">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456E3F1C" w14:textId="1BB5245A" w:rsidR="00010BD3" w:rsidRPr="00B84819" w:rsidRDefault="00465555" w:rsidP="009D3F68">
            <w:pPr>
              <w:pStyle w:val="Nessunaspaziatura"/>
              <w:jc w:val="left"/>
              <w:rPr>
                <w:highlight w:val="yellow"/>
                <w:lang w:val="en-GB"/>
              </w:rPr>
            </w:pPr>
            <w:r w:rsidRPr="00B84819">
              <w:rPr>
                <w:highlight w:val="yellow"/>
                <w:lang w:val="en-GB"/>
              </w:rPr>
              <w:t xml:space="preserve">Insert </w:t>
            </w:r>
            <w:r w:rsidR="00B84819" w:rsidRPr="00B84819">
              <w:rPr>
                <w:highlight w:val="yellow"/>
                <w:lang w:val="en-GB"/>
              </w:rPr>
              <w:t xml:space="preserve">name of </w:t>
            </w:r>
            <w:r w:rsidRPr="00B84819">
              <w:rPr>
                <w:highlight w:val="yellow"/>
                <w:lang w:val="en-GB"/>
              </w:rPr>
              <w:t>first research activity</w:t>
            </w:r>
          </w:p>
        </w:tc>
        <w:tc>
          <w:tcPr>
            <w:tcW w:w="2281" w:type="pct"/>
          </w:tcPr>
          <w:p w14:paraId="3177FEE6"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6D011E0C"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5EEAA9A5" w14:textId="20929F73" w:rsidR="00010BD3" w:rsidRPr="00C16C23"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w:t>
            </w:r>
            <w:r w:rsidR="00B84819" w:rsidRPr="00C16C23">
              <w:rPr>
                <w:highlight w:val="yellow"/>
                <w:lang w:val="en-GB"/>
              </w:rPr>
              <w:t>)</w:t>
            </w:r>
            <w:r w:rsidRPr="00C16C23">
              <w:rPr>
                <w:highlight w:val="yellow"/>
                <w:lang w:val="en-GB"/>
              </w:rPr>
              <w:t xml:space="preserve"> / NO</w:t>
            </w:r>
          </w:p>
        </w:tc>
      </w:tr>
      <w:tr w:rsidR="00010BD3" w:rsidRPr="00814703" w14:paraId="65F149ED" w14:textId="77777777" w:rsidTr="00010BD3">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0F7A1E4C" w14:textId="3D54E7DE" w:rsidR="00010BD3" w:rsidRPr="00B84819" w:rsidRDefault="00465555" w:rsidP="009D3F68">
            <w:pPr>
              <w:pStyle w:val="Nessunaspaziatura"/>
              <w:jc w:val="left"/>
              <w:rPr>
                <w:highlight w:val="yellow"/>
                <w:lang w:val="en-GB"/>
              </w:rPr>
            </w:pPr>
            <w:r w:rsidRPr="00B84819">
              <w:rPr>
                <w:highlight w:val="yellow"/>
                <w:lang w:val="en-GB"/>
              </w:rPr>
              <w:t xml:space="preserve">Insert </w:t>
            </w:r>
            <w:r w:rsidR="00B84819" w:rsidRPr="00B84819">
              <w:rPr>
                <w:highlight w:val="yellow"/>
                <w:lang w:val="en-GB"/>
              </w:rPr>
              <w:t xml:space="preserve">name of </w:t>
            </w:r>
            <w:r w:rsidRPr="00B84819">
              <w:rPr>
                <w:highlight w:val="yellow"/>
                <w:lang w:val="en-GB"/>
              </w:rPr>
              <w:t>s</w:t>
            </w:r>
            <w:r w:rsidR="00010BD3" w:rsidRPr="00B84819">
              <w:rPr>
                <w:highlight w:val="yellow"/>
                <w:lang w:val="en-GB"/>
              </w:rPr>
              <w:t>econd research activity</w:t>
            </w:r>
          </w:p>
        </w:tc>
        <w:tc>
          <w:tcPr>
            <w:tcW w:w="2281" w:type="pct"/>
          </w:tcPr>
          <w:p w14:paraId="5AE8FEBB"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75139ABD"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0C24417F" w14:textId="591EE29F" w:rsidR="00010BD3" w:rsidRPr="00C16C23"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bl>
    <w:p w14:paraId="07B530ED" w14:textId="77777777" w:rsidR="00664FBE" w:rsidRDefault="00664FBE" w:rsidP="00B84FE3">
      <w:pPr>
        <w:pStyle w:val="Titolo2"/>
      </w:pPr>
    </w:p>
    <w:p w14:paraId="586664CE" w14:textId="7B99CB06" w:rsidR="00B84FE3" w:rsidRDefault="00B84FE3" w:rsidP="00B84FE3">
      <w:pPr>
        <w:pStyle w:val="Titolo2"/>
      </w:pPr>
      <w:r w:rsidRPr="00814703">
        <w:t>Secon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41"/>
        <w:gridCol w:w="4392"/>
        <w:gridCol w:w="1700"/>
        <w:gridCol w:w="1695"/>
      </w:tblGrid>
      <w:tr w:rsidR="00010BD3" w:rsidRPr="00814703" w14:paraId="1B56A2D0" w14:textId="77777777" w:rsidTr="00010BD3">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1233FF0A" w14:textId="77777777" w:rsidR="00010BD3" w:rsidRPr="00814703" w:rsidRDefault="00010BD3" w:rsidP="009D3F68">
            <w:pPr>
              <w:pStyle w:val="Nessunaspaziatura"/>
              <w:rPr>
                <w:lang w:val="en-GB"/>
              </w:rPr>
            </w:pPr>
          </w:p>
        </w:tc>
        <w:tc>
          <w:tcPr>
            <w:tcW w:w="2281" w:type="pct"/>
          </w:tcPr>
          <w:p w14:paraId="6FCBD954"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883" w:type="pct"/>
          </w:tcPr>
          <w:p w14:paraId="7A5D5C48"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Period</w:t>
            </w:r>
          </w:p>
        </w:tc>
        <w:tc>
          <w:tcPr>
            <w:tcW w:w="880" w:type="pct"/>
          </w:tcPr>
          <w:p w14:paraId="6AAA1E3B" w14:textId="22638DCF"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Activity abroad </w:t>
            </w:r>
          </w:p>
        </w:tc>
      </w:tr>
      <w:tr w:rsidR="00B84819" w:rsidRPr="00814703" w14:paraId="68B5A879" w14:textId="77777777" w:rsidTr="00010BD3">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65B0D62F" w14:textId="7BECF153" w:rsidR="00B84819" w:rsidRPr="00814703" w:rsidRDefault="00B84819" w:rsidP="00B84819">
            <w:pPr>
              <w:pStyle w:val="Nessunaspaziatura"/>
              <w:jc w:val="left"/>
              <w:rPr>
                <w:lang w:val="en-GB"/>
              </w:rPr>
            </w:pPr>
            <w:r w:rsidRPr="00B84819">
              <w:rPr>
                <w:highlight w:val="yellow"/>
                <w:lang w:val="en-GB"/>
              </w:rPr>
              <w:t>Insert name of first research activity</w:t>
            </w:r>
          </w:p>
        </w:tc>
        <w:tc>
          <w:tcPr>
            <w:tcW w:w="2281" w:type="pct"/>
          </w:tcPr>
          <w:p w14:paraId="4C15B3FF"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77A71F31"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616487AB" w14:textId="33FBC07E" w:rsidR="00B84819" w:rsidRPr="00C16C2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r w:rsidR="00B84819" w:rsidRPr="00814703" w14:paraId="7D989679" w14:textId="77777777" w:rsidTr="00010BD3">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1C0D25BE" w14:textId="44D45376" w:rsidR="00B84819" w:rsidRPr="00814703" w:rsidRDefault="00B84819" w:rsidP="00B84819">
            <w:pPr>
              <w:pStyle w:val="Nessunaspaziatura"/>
              <w:jc w:val="left"/>
              <w:rPr>
                <w:lang w:val="en-GB"/>
              </w:rPr>
            </w:pPr>
            <w:r w:rsidRPr="00B84819">
              <w:rPr>
                <w:highlight w:val="yellow"/>
                <w:lang w:val="en-GB"/>
              </w:rPr>
              <w:t>Insert name of second research activity</w:t>
            </w:r>
          </w:p>
        </w:tc>
        <w:tc>
          <w:tcPr>
            <w:tcW w:w="2281" w:type="pct"/>
          </w:tcPr>
          <w:p w14:paraId="3F6DA032"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6BA78484"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14939A71" w14:textId="5C1460B6" w:rsidR="00B84819" w:rsidRPr="00C16C2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bl>
    <w:p w14:paraId="4743EFE6" w14:textId="77777777" w:rsidR="00664FBE" w:rsidRDefault="00664FBE" w:rsidP="00B84FE3">
      <w:pPr>
        <w:pStyle w:val="Titolo2"/>
      </w:pPr>
    </w:p>
    <w:p w14:paraId="12FBA13F" w14:textId="0961A425" w:rsidR="00B84FE3" w:rsidRDefault="00B84FE3" w:rsidP="00B84FE3">
      <w:pPr>
        <w:pStyle w:val="Titolo2"/>
      </w:pPr>
      <w:r w:rsidRPr="00814703">
        <w:t>Thir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41"/>
        <w:gridCol w:w="4392"/>
        <w:gridCol w:w="1700"/>
        <w:gridCol w:w="1695"/>
      </w:tblGrid>
      <w:tr w:rsidR="00010BD3" w:rsidRPr="00814703" w14:paraId="6EA4A21C" w14:textId="77777777" w:rsidTr="00010BD3">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3F61957B" w14:textId="77777777" w:rsidR="00010BD3" w:rsidRPr="00814703" w:rsidRDefault="00010BD3" w:rsidP="009D3F68">
            <w:pPr>
              <w:pStyle w:val="Nessunaspaziatura"/>
              <w:rPr>
                <w:lang w:val="en-GB"/>
              </w:rPr>
            </w:pPr>
          </w:p>
        </w:tc>
        <w:tc>
          <w:tcPr>
            <w:tcW w:w="2281" w:type="pct"/>
          </w:tcPr>
          <w:p w14:paraId="1DB06C13"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883" w:type="pct"/>
          </w:tcPr>
          <w:p w14:paraId="142EC6F5"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Period</w:t>
            </w:r>
          </w:p>
        </w:tc>
        <w:tc>
          <w:tcPr>
            <w:tcW w:w="880" w:type="pct"/>
          </w:tcPr>
          <w:p w14:paraId="6193655E" w14:textId="1F5681EB"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Activity abroad</w:t>
            </w:r>
          </w:p>
        </w:tc>
      </w:tr>
      <w:tr w:rsidR="00C16C23" w:rsidRPr="00814703" w14:paraId="1C3F0707" w14:textId="77777777" w:rsidTr="00010BD3">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3CEBF9A5" w14:textId="1E95671D" w:rsidR="00C16C23" w:rsidRPr="00814703" w:rsidRDefault="00C16C23" w:rsidP="00C16C23">
            <w:pPr>
              <w:pStyle w:val="Nessunaspaziatura"/>
              <w:jc w:val="left"/>
              <w:rPr>
                <w:lang w:val="en-GB"/>
              </w:rPr>
            </w:pPr>
            <w:r w:rsidRPr="00B84819">
              <w:rPr>
                <w:highlight w:val="yellow"/>
                <w:lang w:val="en-GB"/>
              </w:rPr>
              <w:t>Insert name of first research activity</w:t>
            </w:r>
          </w:p>
        </w:tc>
        <w:tc>
          <w:tcPr>
            <w:tcW w:w="2281" w:type="pct"/>
          </w:tcPr>
          <w:p w14:paraId="43D4F0F4"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5B2C9B74"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595490AC" w14:textId="16A66576" w:rsidR="00C16C23" w:rsidRPr="00C16C2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r w:rsidR="00C16C23" w:rsidRPr="00814703" w14:paraId="58937671" w14:textId="77777777" w:rsidTr="00010BD3">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38FD6AA4" w14:textId="2619A951" w:rsidR="00C16C23" w:rsidRPr="00814703" w:rsidRDefault="00C16C23" w:rsidP="00C16C23">
            <w:pPr>
              <w:pStyle w:val="Nessunaspaziatura"/>
              <w:jc w:val="left"/>
              <w:rPr>
                <w:lang w:val="en-GB"/>
              </w:rPr>
            </w:pPr>
            <w:r w:rsidRPr="00B84819">
              <w:rPr>
                <w:highlight w:val="yellow"/>
                <w:lang w:val="en-GB"/>
              </w:rPr>
              <w:t>Insert name of second research activity</w:t>
            </w:r>
          </w:p>
        </w:tc>
        <w:tc>
          <w:tcPr>
            <w:tcW w:w="2281" w:type="pct"/>
          </w:tcPr>
          <w:p w14:paraId="6CF0D9E9"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6EE4B2A8"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56A6D057" w14:textId="088F0AE1" w:rsidR="00C16C23" w:rsidRPr="00C16C2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bl>
    <w:p w14:paraId="3AABA927" w14:textId="54C2CA65" w:rsidR="008373B1" w:rsidRPr="00814703" w:rsidRDefault="008373B1" w:rsidP="00D17DE6">
      <w:pPr>
        <w:pStyle w:val="Titolo1"/>
      </w:pPr>
      <w:r w:rsidRPr="00814703">
        <w:t xml:space="preserve">Provisional </w:t>
      </w:r>
      <w:r w:rsidR="00465555">
        <w:rPr>
          <w:lang w:eastAsia="it-IT"/>
        </w:rPr>
        <w:t>training and rese</w:t>
      </w:r>
      <w:r w:rsidR="00C16C23">
        <w:rPr>
          <w:lang w:eastAsia="it-IT"/>
        </w:rPr>
        <w:t>a</w:t>
      </w:r>
      <w:r w:rsidR="00465555">
        <w:rPr>
          <w:lang w:eastAsia="it-IT"/>
        </w:rPr>
        <w:t>rch</w:t>
      </w:r>
      <w:r w:rsidR="00D17DE6" w:rsidRPr="00814703">
        <w:rPr>
          <w:lang w:eastAsia="it-IT"/>
        </w:rPr>
        <w:t xml:space="preserve"> activities </w:t>
      </w:r>
      <w:r w:rsidRPr="00814703">
        <w:t>plan</w:t>
      </w:r>
    </w:p>
    <w:p w14:paraId="3E0AA44F" w14:textId="719CC0A4" w:rsidR="00D17DE6" w:rsidRPr="00C16C23" w:rsidRDefault="00465555" w:rsidP="00465555">
      <w:pPr>
        <w:pStyle w:val="Nessunaspaziatura"/>
        <w:spacing w:after="160"/>
        <w:rPr>
          <w:rStyle w:val="Collegamentoipertestuale"/>
          <w:rFonts w:cs="Times New Roman"/>
          <w:sz w:val="24"/>
          <w:szCs w:val="24"/>
          <w:highlight w:val="yellow"/>
          <w:lang w:val="en-GB"/>
        </w:rPr>
      </w:pPr>
      <w:r w:rsidRPr="00C16C23">
        <w:rPr>
          <w:highlight w:val="yellow"/>
          <w:lang w:val="en-GB"/>
        </w:rPr>
        <w:t>Specify with the related CFU (ECTS)</w:t>
      </w:r>
      <w:r w:rsidR="00664FBE" w:rsidRPr="00C16C23">
        <w:rPr>
          <w:highlight w:val="yellow"/>
          <w:lang w:val="en-GB"/>
        </w:rPr>
        <w:t xml:space="preserve"> t</w:t>
      </w:r>
      <w:r w:rsidR="008373B1" w:rsidRPr="00C16C23">
        <w:rPr>
          <w:highlight w:val="yellow"/>
          <w:lang w:val="en-GB"/>
        </w:rPr>
        <w:t xml:space="preserve">he </w:t>
      </w:r>
      <w:r w:rsidRPr="00C16C23">
        <w:rPr>
          <w:highlight w:val="yellow"/>
          <w:lang w:val="en-GB"/>
        </w:rPr>
        <w:t>training</w:t>
      </w:r>
      <w:r w:rsidR="008373B1" w:rsidRPr="00C16C23">
        <w:rPr>
          <w:highlight w:val="yellow"/>
          <w:lang w:val="en-GB"/>
        </w:rPr>
        <w:t xml:space="preserve"> activities that you plan </w:t>
      </w:r>
      <w:r w:rsidRPr="00C16C23">
        <w:rPr>
          <w:highlight w:val="yellow"/>
          <w:lang w:val="en-GB"/>
        </w:rPr>
        <w:t xml:space="preserve">to carry out </w:t>
      </w:r>
      <w:r w:rsidR="00B84819" w:rsidRPr="00C16C23">
        <w:rPr>
          <w:highlight w:val="yellow"/>
          <w:lang w:val="en-GB"/>
        </w:rPr>
        <w:t xml:space="preserve">or have completed </w:t>
      </w:r>
      <w:r w:rsidRPr="00C16C23">
        <w:rPr>
          <w:highlight w:val="yellow"/>
          <w:lang w:val="en-GB"/>
        </w:rPr>
        <w:t>in</w:t>
      </w:r>
      <w:r w:rsidR="008373B1" w:rsidRPr="00C16C23">
        <w:rPr>
          <w:highlight w:val="yellow"/>
          <w:lang w:val="en-GB"/>
        </w:rPr>
        <w:t xml:space="preserve"> the three years (e.g., courses to attend, conferences, seminars, </w:t>
      </w:r>
      <w:r w:rsidRPr="00C16C23">
        <w:rPr>
          <w:highlight w:val="yellow"/>
          <w:lang w:val="en-GB"/>
        </w:rPr>
        <w:t>etc.</w:t>
      </w:r>
      <w:r w:rsidR="008373B1" w:rsidRPr="00C16C23">
        <w:rPr>
          <w:highlight w:val="yellow"/>
          <w:lang w:val="en-GB"/>
        </w:rPr>
        <w:t>).</w:t>
      </w:r>
      <w:r w:rsidR="00814703" w:rsidRPr="00C16C23">
        <w:rPr>
          <w:highlight w:val="yellow"/>
          <w:lang w:val="en-GB"/>
        </w:rPr>
        <w:t xml:space="preserve"> </w:t>
      </w:r>
      <w:r w:rsidRPr="00C16C23">
        <w:rPr>
          <w:highlight w:val="yellow"/>
          <w:lang w:val="en-GB"/>
        </w:rPr>
        <w:t>Please refer to</w:t>
      </w:r>
      <w:r w:rsidR="00814703" w:rsidRPr="00C16C23">
        <w:rPr>
          <w:highlight w:val="yellow"/>
          <w:lang w:val="en-GB"/>
        </w:rPr>
        <w:t xml:space="preserve"> the</w:t>
      </w:r>
      <w:r w:rsidR="00814703" w:rsidRPr="00C16C23">
        <w:rPr>
          <w:i/>
          <w:iCs/>
          <w:highlight w:val="yellow"/>
          <w:lang w:val="en-GB"/>
        </w:rPr>
        <w:t xml:space="preserve"> Educational regulations of the Doctoral School of Politecnico di Bari</w:t>
      </w:r>
      <w:r w:rsidR="00814703" w:rsidRPr="00C16C23">
        <w:rPr>
          <w:highlight w:val="yellow"/>
          <w:lang w:val="en-GB"/>
        </w:rPr>
        <w:t>:</w:t>
      </w:r>
      <w:r w:rsidRPr="00C16C23">
        <w:rPr>
          <w:highlight w:val="yellow"/>
          <w:lang w:val="en-GB"/>
        </w:rPr>
        <w:t xml:space="preserve"> </w:t>
      </w:r>
      <w:bookmarkStart w:id="2" w:name="_Hlk91069724"/>
      <w:r w:rsidR="00F522D3" w:rsidRPr="00C16C23">
        <w:rPr>
          <w:highlight w:val="yellow"/>
        </w:rPr>
        <w:fldChar w:fldCharType="begin"/>
      </w:r>
      <w:r w:rsidR="00F522D3" w:rsidRPr="00C16C23">
        <w:rPr>
          <w:highlight w:val="yellow"/>
          <w:lang w:val="en-US"/>
        </w:rPr>
        <w:instrText xml:space="preserve"> HYPERLINK "about:blank" </w:instrText>
      </w:r>
      <w:r w:rsidR="00F522D3" w:rsidRPr="00C16C23">
        <w:rPr>
          <w:highlight w:val="yellow"/>
        </w:rPr>
        <w:fldChar w:fldCharType="separate"/>
      </w:r>
      <w:r w:rsidR="00D17DE6" w:rsidRPr="00C16C23">
        <w:rPr>
          <w:rStyle w:val="Collegamentoipertestuale"/>
          <w:rFonts w:cs="Times New Roman"/>
          <w:sz w:val="24"/>
          <w:szCs w:val="24"/>
          <w:highlight w:val="yellow"/>
          <w:lang w:val="en-GB"/>
        </w:rPr>
        <w:t>http://www.poliba.it/sites/default/files/dottorati/regscudopoliba.pdf</w:t>
      </w:r>
      <w:r w:rsidR="00F522D3" w:rsidRPr="00C16C23">
        <w:rPr>
          <w:rStyle w:val="Collegamentoipertestuale"/>
          <w:rFonts w:cs="Times New Roman"/>
          <w:sz w:val="24"/>
          <w:szCs w:val="24"/>
          <w:highlight w:val="yellow"/>
          <w:lang w:val="en-GB"/>
        </w:rPr>
        <w:fldChar w:fldCharType="end"/>
      </w:r>
      <w:bookmarkEnd w:id="2"/>
    </w:p>
    <w:p w14:paraId="231D0F04" w14:textId="1BDC67DE" w:rsidR="00465555" w:rsidRPr="00465555" w:rsidRDefault="00465555" w:rsidP="00465555">
      <w:r w:rsidRPr="00C16C23">
        <w:rPr>
          <w:highlight w:val="yellow"/>
        </w:rPr>
        <w:lastRenderedPageBreak/>
        <w:t>Specify with the related CFU (ECTS) the research activities that you plan to carry out in the three years (e.g., individual research activity, supervision of students, integrative seminars to be given by the PhD student, activity of manuscript preparation for conferences or journals, activity of patents preparation, etc.).</w:t>
      </w:r>
    </w:p>
    <w:p w14:paraId="07BEA8AD" w14:textId="77777777" w:rsidR="00664FBE" w:rsidRPr="00465555" w:rsidRDefault="00664FBE" w:rsidP="00814703">
      <w:pPr>
        <w:pStyle w:val="Nessunaspaziatura"/>
        <w:rPr>
          <w:rFonts w:cs="Times New Roman"/>
          <w:color w:val="0563C1" w:themeColor="hyperlink"/>
          <w:sz w:val="24"/>
          <w:szCs w:val="24"/>
          <w:u w:val="single"/>
          <w:lang w:val="en-GB"/>
        </w:rPr>
      </w:pPr>
    </w:p>
    <w:p w14:paraId="5CEABEE6" w14:textId="36B5B12A" w:rsidR="008373B1" w:rsidRPr="00814703" w:rsidRDefault="008373B1" w:rsidP="00814703">
      <w:pPr>
        <w:pStyle w:val="Titolo2"/>
      </w:pPr>
      <w:r w:rsidRPr="00814703">
        <w:t>First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37"/>
        <w:gridCol w:w="4822"/>
        <w:gridCol w:w="1086"/>
        <w:gridCol w:w="1092"/>
        <w:gridCol w:w="791"/>
      </w:tblGrid>
      <w:tr w:rsidR="00814703" w:rsidRPr="00814703" w14:paraId="4281A7E8" w14:textId="77777777" w:rsidTr="00814703">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54" w:type="pct"/>
          </w:tcPr>
          <w:p w14:paraId="066609AD" w14:textId="77777777" w:rsidR="00B84FE3" w:rsidRPr="00814703" w:rsidRDefault="00B84FE3" w:rsidP="00814703">
            <w:pPr>
              <w:pStyle w:val="Nessunaspaziatura"/>
              <w:rPr>
                <w:lang w:val="en-GB"/>
              </w:rPr>
            </w:pPr>
          </w:p>
        </w:tc>
        <w:tc>
          <w:tcPr>
            <w:tcW w:w="2504" w:type="pct"/>
          </w:tcPr>
          <w:p w14:paraId="138DEF5E" w14:textId="77777777" w:rsidR="00B84FE3" w:rsidRPr="00814703" w:rsidRDefault="00B84FE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564" w:type="pct"/>
          </w:tcPr>
          <w:p w14:paraId="4724A17F" w14:textId="77777777" w:rsidR="00B84FE3" w:rsidRPr="00814703" w:rsidRDefault="00B84FE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Period</w:t>
            </w:r>
          </w:p>
        </w:tc>
        <w:tc>
          <w:tcPr>
            <w:tcW w:w="567" w:type="pct"/>
          </w:tcPr>
          <w:p w14:paraId="63544F64" w14:textId="77777777" w:rsidR="00B84FE3" w:rsidRPr="00814703" w:rsidRDefault="00B84FE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uration</w:t>
            </w:r>
          </w:p>
        </w:tc>
        <w:tc>
          <w:tcPr>
            <w:tcW w:w="411" w:type="pct"/>
          </w:tcPr>
          <w:p w14:paraId="34768965" w14:textId="2158643D" w:rsidR="00B84FE3" w:rsidRPr="00814703" w:rsidRDefault="00C16C2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CFU</w:t>
            </w:r>
          </w:p>
        </w:tc>
      </w:tr>
      <w:tr w:rsidR="00814703" w:rsidRPr="00814703" w14:paraId="12E40FFC"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13FD720D" w14:textId="6128BB74" w:rsidR="00B84FE3" w:rsidRPr="00814703" w:rsidRDefault="00D17DE6" w:rsidP="00814703">
            <w:pPr>
              <w:pStyle w:val="Nessunaspaziatura"/>
              <w:jc w:val="left"/>
              <w:rPr>
                <w:lang w:val="en-GB"/>
              </w:rPr>
            </w:pPr>
            <w:r w:rsidRPr="00814703">
              <w:rPr>
                <w:lang w:val="en-GB"/>
              </w:rPr>
              <w:t>PhD courses</w:t>
            </w:r>
          </w:p>
        </w:tc>
        <w:tc>
          <w:tcPr>
            <w:tcW w:w="2504" w:type="pct"/>
          </w:tcPr>
          <w:p w14:paraId="7D0D1DE9" w14:textId="5C6F2C5E"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7B416588" w14:textId="2000DEC7"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16E11635" w14:textId="4B0528F3"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41DB636" w14:textId="0D31CFFF"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5BB5AA44"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4F8D6631" w14:textId="77777777" w:rsidR="00D17DE6" w:rsidRPr="00814703" w:rsidRDefault="00D17DE6" w:rsidP="00814703">
            <w:pPr>
              <w:pStyle w:val="Nessunaspaziatura"/>
              <w:jc w:val="left"/>
              <w:rPr>
                <w:lang w:val="en-GB"/>
              </w:rPr>
            </w:pPr>
          </w:p>
        </w:tc>
        <w:tc>
          <w:tcPr>
            <w:tcW w:w="2504" w:type="pct"/>
          </w:tcPr>
          <w:p w14:paraId="7E965344"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805665D"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234F7FF"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351AAEEE"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1BA7DAA"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5F85F5F8" w14:textId="77777777" w:rsidR="00B84FE3" w:rsidRPr="00814703" w:rsidRDefault="00B84FE3" w:rsidP="00814703">
            <w:pPr>
              <w:pStyle w:val="Nessunaspaziatura"/>
              <w:jc w:val="left"/>
              <w:rPr>
                <w:lang w:val="en-GB"/>
              </w:rPr>
            </w:pPr>
          </w:p>
        </w:tc>
        <w:tc>
          <w:tcPr>
            <w:tcW w:w="2504" w:type="pct"/>
          </w:tcPr>
          <w:p w14:paraId="313A224E" w14:textId="59DA087B"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72A04AB" w14:textId="684C8011"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201DBC0" w14:textId="6F9CAAAC"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C584777" w14:textId="3005F534"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1275059"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67FF89E8" w14:textId="77777777" w:rsidR="00B84FE3" w:rsidRPr="00814703" w:rsidRDefault="00B84FE3" w:rsidP="00814703">
            <w:pPr>
              <w:pStyle w:val="Nessunaspaziatura"/>
              <w:jc w:val="left"/>
              <w:rPr>
                <w:lang w:val="en-GB"/>
              </w:rPr>
            </w:pPr>
          </w:p>
        </w:tc>
        <w:tc>
          <w:tcPr>
            <w:tcW w:w="2504" w:type="pct"/>
          </w:tcPr>
          <w:p w14:paraId="515A776D" w14:textId="3247B1B4"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CA55B95" w14:textId="058DF6F4"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EB74A28" w14:textId="183D5FB9"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8A4B101" w14:textId="1C843DA3"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4AE269DC"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0A993FB8" w14:textId="2DC2E13A" w:rsidR="00814703" w:rsidRPr="00814703" w:rsidRDefault="00814703" w:rsidP="00814703">
            <w:pPr>
              <w:pStyle w:val="Nessunaspaziatura"/>
              <w:jc w:val="left"/>
              <w:rPr>
                <w:lang w:val="en-GB"/>
              </w:rPr>
            </w:pPr>
            <w:r w:rsidRPr="00814703">
              <w:rPr>
                <w:lang w:val="en-GB"/>
              </w:rPr>
              <w:t>Master’s degree courses</w:t>
            </w:r>
          </w:p>
        </w:tc>
        <w:tc>
          <w:tcPr>
            <w:tcW w:w="2504" w:type="pct"/>
          </w:tcPr>
          <w:p w14:paraId="342E237A"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913CA8C"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74E44C9"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0B1AA6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057979FB"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54B69A54" w14:textId="77777777" w:rsidR="00814703" w:rsidRPr="00814703" w:rsidRDefault="00814703" w:rsidP="00814703">
            <w:pPr>
              <w:pStyle w:val="Nessunaspaziatura"/>
              <w:jc w:val="left"/>
              <w:rPr>
                <w:lang w:val="en-GB"/>
              </w:rPr>
            </w:pPr>
          </w:p>
        </w:tc>
        <w:tc>
          <w:tcPr>
            <w:tcW w:w="2504" w:type="pct"/>
          </w:tcPr>
          <w:p w14:paraId="7C4B647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73598B1B"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D3A8A69"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9DCC4DF"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72F04EC7" w14:textId="77777777" w:rsidTr="008C76A0">
        <w:trPr>
          <w:trHeight w:val="302"/>
        </w:trPr>
        <w:tc>
          <w:tcPr>
            <w:cnfStyle w:val="001000000000" w:firstRow="0" w:lastRow="0" w:firstColumn="1" w:lastColumn="0" w:oddVBand="0" w:evenVBand="0" w:oddHBand="0" w:evenHBand="0" w:firstRowFirstColumn="0" w:firstRowLastColumn="0" w:lastRowFirstColumn="0" w:lastRowLastColumn="0"/>
            <w:tcW w:w="954" w:type="pct"/>
          </w:tcPr>
          <w:p w14:paraId="76BF9382" w14:textId="0BE583E9" w:rsidR="008C76A0" w:rsidRPr="00814703" w:rsidRDefault="008C76A0" w:rsidP="00814703">
            <w:pPr>
              <w:pStyle w:val="Nessunaspaziatura"/>
              <w:jc w:val="left"/>
              <w:rPr>
                <w:lang w:val="en-GB"/>
              </w:rPr>
            </w:pPr>
            <w:r>
              <w:rPr>
                <w:lang w:val="en-GB"/>
              </w:rPr>
              <w:t>S</w:t>
            </w:r>
            <w:r w:rsidRPr="008C76A0">
              <w:rPr>
                <w:lang w:val="en-GB"/>
              </w:rPr>
              <w:t>oft skill</w:t>
            </w:r>
            <w:r w:rsidRPr="00814703">
              <w:rPr>
                <w:lang w:val="en-GB"/>
              </w:rPr>
              <w:t xml:space="preserve"> </w:t>
            </w:r>
            <w:r>
              <w:rPr>
                <w:lang w:val="en-GB"/>
              </w:rPr>
              <w:t>and other activities</w:t>
            </w:r>
          </w:p>
        </w:tc>
        <w:tc>
          <w:tcPr>
            <w:tcW w:w="2504" w:type="pct"/>
          </w:tcPr>
          <w:p w14:paraId="2E8ADE62"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20822EB2"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D461504"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4A116B1"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FABC8C9" w14:textId="77777777" w:rsidTr="00814703">
        <w:trPr>
          <w:trHeight w:val="53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77308EBE" w14:textId="165A9DAE" w:rsidR="00814703" w:rsidRPr="00814703" w:rsidRDefault="00814703" w:rsidP="00814703">
            <w:pPr>
              <w:pStyle w:val="Nessunaspaziatura"/>
              <w:jc w:val="left"/>
              <w:rPr>
                <w:lang w:val="en-GB"/>
              </w:rPr>
            </w:pPr>
            <w:r w:rsidRPr="00814703">
              <w:rPr>
                <w:lang w:val="en-GB"/>
              </w:rPr>
              <w:t>Participation to seminars and international congresses or workshops</w:t>
            </w:r>
          </w:p>
        </w:tc>
        <w:tc>
          <w:tcPr>
            <w:tcW w:w="2504" w:type="pct"/>
          </w:tcPr>
          <w:p w14:paraId="1CE0F8C0" w14:textId="3F1C413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E8C1C15" w14:textId="285E2773"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101E44F2" w14:textId="4B160F84"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447C05E" w14:textId="5CDAA5C3"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4AB8A9F" w14:textId="77777777" w:rsidTr="00814703">
        <w:trPr>
          <w:trHeight w:val="540"/>
        </w:trPr>
        <w:tc>
          <w:tcPr>
            <w:cnfStyle w:val="001000000000" w:firstRow="0" w:lastRow="0" w:firstColumn="1" w:lastColumn="0" w:oddVBand="0" w:evenVBand="0" w:oddHBand="0" w:evenHBand="0" w:firstRowFirstColumn="0" w:firstRowLastColumn="0" w:lastRowFirstColumn="0" w:lastRowLastColumn="0"/>
            <w:tcW w:w="954" w:type="pct"/>
            <w:vMerge/>
          </w:tcPr>
          <w:p w14:paraId="36C552D3" w14:textId="77777777" w:rsidR="00814703" w:rsidRPr="00814703" w:rsidRDefault="00814703" w:rsidP="00814703">
            <w:pPr>
              <w:pStyle w:val="Nessunaspaziatura"/>
              <w:jc w:val="left"/>
              <w:rPr>
                <w:lang w:val="en-GB"/>
              </w:rPr>
            </w:pPr>
          </w:p>
        </w:tc>
        <w:tc>
          <w:tcPr>
            <w:tcW w:w="2504" w:type="pct"/>
          </w:tcPr>
          <w:p w14:paraId="4B074351"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70AE4C05"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9A75499"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3656A4A"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264FC652" w14:textId="77777777" w:rsidTr="00814703">
        <w:trPr>
          <w:trHeight w:val="64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62C92EA9" w14:textId="32968200" w:rsidR="00814703" w:rsidRPr="00814703" w:rsidRDefault="00814703" w:rsidP="00814703">
            <w:pPr>
              <w:pStyle w:val="Nessunaspaziatura"/>
              <w:jc w:val="left"/>
              <w:rPr>
                <w:lang w:val="en-GB"/>
              </w:rPr>
            </w:pPr>
            <w:r w:rsidRPr="00814703">
              <w:rPr>
                <w:lang w:val="en-GB"/>
              </w:rPr>
              <w:t>Presentation of research products at international congresses or workshops</w:t>
            </w:r>
          </w:p>
        </w:tc>
        <w:tc>
          <w:tcPr>
            <w:tcW w:w="2504" w:type="pct"/>
          </w:tcPr>
          <w:p w14:paraId="5B0FEAE0"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CB27948"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5E373D5"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1DF8074"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178A001B" w14:textId="77777777" w:rsidTr="00814703">
        <w:trPr>
          <w:trHeight w:val="649"/>
        </w:trPr>
        <w:tc>
          <w:tcPr>
            <w:cnfStyle w:val="001000000000" w:firstRow="0" w:lastRow="0" w:firstColumn="1" w:lastColumn="0" w:oddVBand="0" w:evenVBand="0" w:oddHBand="0" w:evenHBand="0" w:firstRowFirstColumn="0" w:firstRowLastColumn="0" w:lastRowFirstColumn="0" w:lastRowLastColumn="0"/>
            <w:tcW w:w="954" w:type="pct"/>
            <w:vMerge/>
          </w:tcPr>
          <w:p w14:paraId="65A25A11" w14:textId="77777777" w:rsidR="00814703" w:rsidRPr="00814703" w:rsidRDefault="00814703" w:rsidP="00814703">
            <w:pPr>
              <w:pStyle w:val="Nessunaspaziatura"/>
              <w:rPr>
                <w:lang w:val="en-GB"/>
              </w:rPr>
            </w:pPr>
          </w:p>
        </w:tc>
        <w:tc>
          <w:tcPr>
            <w:tcW w:w="2504" w:type="pct"/>
          </w:tcPr>
          <w:p w14:paraId="20661C8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8609B5E"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D352D7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C1D9FD7"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465555" w:rsidRPr="00465555" w14:paraId="76C92BF1"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764DB0D" w14:textId="77777777" w:rsidR="00465555" w:rsidRPr="00490E59" w:rsidRDefault="00465555" w:rsidP="00704AA0">
            <w:pPr>
              <w:pStyle w:val="Nessunaspaziatura"/>
              <w:rPr>
                <w:lang w:val="en-US"/>
              </w:rPr>
            </w:pPr>
          </w:p>
        </w:tc>
        <w:tc>
          <w:tcPr>
            <w:tcW w:w="3635" w:type="pct"/>
            <w:gridSpan w:val="3"/>
            <w:vAlign w:val="center"/>
          </w:tcPr>
          <w:p w14:paraId="233469F3" w14:textId="331DB473" w:rsidR="00465555" w:rsidRPr="00465555" w:rsidRDefault="00465555" w:rsidP="00704A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T</w:t>
            </w:r>
            <w:r>
              <w:rPr>
                <w:b/>
                <w:bCs/>
                <w:lang w:val="en-US"/>
              </w:rPr>
              <w:t>RAINING ACTIVITIES</w:t>
            </w:r>
          </w:p>
        </w:tc>
        <w:tc>
          <w:tcPr>
            <w:tcW w:w="411" w:type="pct"/>
          </w:tcPr>
          <w:p w14:paraId="2CD15C28"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465555" w:rsidRPr="008D359C" w14:paraId="49F63EA2"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1EA7AC59" w14:textId="25F2A00D" w:rsidR="00465555" w:rsidRPr="008D359C" w:rsidRDefault="00465555" w:rsidP="00704AA0">
            <w:pPr>
              <w:pStyle w:val="Nessunaspaziatura"/>
              <w:jc w:val="left"/>
            </w:pPr>
            <w:r>
              <w:t>Individual research activity</w:t>
            </w:r>
          </w:p>
        </w:tc>
        <w:tc>
          <w:tcPr>
            <w:tcW w:w="2504" w:type="pct"/>
          </w:tcPr>
          <w:p w14:paraId="218B861C"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00A4A75C"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47B516F7"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093ED176"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r>
      <w:tr w:rsidR="00465555" w:rsidRPr="008D359C" w14:paraId="26FCE566"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6CDB17C" w14:textId="56CEB5FA" w:rsidR="00465555" w:rsidRPr="008D359C" w:rsidRDefault="00465555" w:rsidP="00704AA0">
            <w:pPr>
              <w:pStyle w:val="Nessunaspaziatura"/>
              <w:jc w:val="left"/>
            </w:pPr>
            <w:r>
              <w:t>Students’ supervision</w:t>
            </w:r>
          </w:p>
        </w:tc>
        <w:tc>
          <w:tcPr>
            <w:tcW w:w="2504" w:type="pct"/>
          </w:tcPr>
          <w:p w14:paraId="1C1E935A"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C07AB1A"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2D3BE242"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6D63C156"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r>
      <w:tr w:rsidR="00465555" w:rsidRPr="008D359C" w14:paraId="1EA8416F"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4EF935EC" w14:textId="0E9F27A5" w:rsidR="00465555" w:rsidRPr="008D359C" w:rsidRDefault="00465555" w:rsidP="00704AA0">
            <w:pPr>
              <w:pStyle w:val="Nessunaspaziatura"/>
              <w:jc w:val="left"/>
            </w:pPr>
            <w:r>
              <w:t>Integrative didactive activities</w:t>
            </w:r>
          </w:p>
        </w:tc>
        <w:tc>
          <w:tcPr>
            <w:tcW w:w="2504" w:type="pct"/>
          </w:tcPr>
          <w:p w14:paraId="49967D98"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2D5D0869"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51875F7"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76726C0E"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r>
      <w:tr w:rsidR="00465555" w:rsidRPr="00465555" w14:paraId="5F53195A"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37E30BFA" w14:textId="68EC6FD1" w:rsidR="00465555" w:rsidRPr="00465555" w:rsidRDefault="00465555" w:rsidP="00704AA0">
            <w:pPr>
              <w:pStyle w:val="Nessunaspaziatura"/>
              <w:jc w:val="left"/>
              <w:rPr>
                <w:lang w:val="en-US"/>
              </w:rPr>
            </w:pPr>
            <w:r w:rsidRPr="00465555">
              <w:rPr>
                <w:lang w:val="en-US"/>
              </w:rPr>
              <w:t xml:space="preserve">Preparation of manuscripts for conferences or journals </w:t>
            </w:r>
          </w:p>
        </w:tc>
        <w:tc>
          <w:tcPr>
            <w:tcW w:w="2504" w:type="pct"/>
          </w:tcPr>
          <w:p w14:paraId="1C4F48B2"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4" w:type="pct"/>
          </w:tcPr>
          <w:p w14:paraId="28A48418"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7" w:type="pct"/>
          </w:tcPr>
          <w:p w14:paraId="4A6C65BC"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411" w:type="pct"/>
          </w:tcPr>
          <w:p w14:paraId="3B87AF0B"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465555" w:rsidRPr="00465555" w14:paraId="7623FA82"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1200822A" w14:textId="77777777" w:rsidR="00465555" w:rsidRPr="00465555" w:rsidRDefault="00465555" w:rsidP="00704AA0">
            <w:pPr>
              <w:pStyle w:val="Nessunaspaziatura"/>
              <w:rPr>
                <w:lang w:val="en-US"/>
              </w:rPr>
            </w:pPr>
          </w:p>
        </w:tc>
        <w:tc>
          <w:tcPr>
            <w:tcW w:w="3635" w:type="pct"/>
            <w:gridSpan w:val="3"/>
            <w:vAlign w:val="center"/>
          </w:tcPr>
          <w:p w14:paraId="388E5163" w14:textId="589CD20E" w:rsidR="00465555" w:rsidRPr="00465555" w:rsidRDefault="00465555" w:rsidP="00704A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R</w:t>
            </w:r>
            <w:r>
              <w:rPr>
                <w:b/>
                <w:bCs/>
                <w:lang w:val="en-US"/>
              </w:rPr>
              <w:t>ESEARCH ACTIVITIES</w:t>
            </w:r>
          </w:p>
        </w:tc>
        <w:tc>
          <w:tcPr>
            <w:tcW w:w="411" w:type="pct"/>
          </w:tcPr>
          <w:p w14:paraId="46D50B6C"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465555" w:rsidRPr="008D359C" w14:paraId="256CAF50"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5D4E49FB" w14:textId="77777777" w:rsidR="00465555" w:rsidRPr="00465555" w:rsidRDefault="00465555" w:rsidP="00704AA0">
            <w:pPr>
              <w:pStyle w:val="Nessunaspaziatura"/>
              <w:rPr>
                <w:lang w:val="en-US"/>
              </w:rPr>
            </w:pPr>
          </w:p>
        </w:tc>
        <w:tc>
          <w:tcPr>
            <w:tcW w:w="3635" w:type="pct"/>
            <w:gridSpan w:val="3"/>
          </w:tcPr>
          <w:p w14:paraId="1F790CA9" w14:textId="5BD49BA1" w:rsidR="00465555" w:rsidRPr="00465555" w:rsidRDefault="00465555" w:rsidP="00704A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YEAR I</w:t>
            </w:r>
          </w:p>
        </w:tc>
        <w:tc>
          <w:tcPr>
            <w:tcW w:w="411" w:type="pct"/>
          </w:tcPr>
          <w:p w14:paraId="01E76725" w14:textId="77777777" w:rsidR="00465555" w:rsidRPr="00D0604F"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b/>
                <w:bCs/>
              </w:rPr>
            </w:pPr>
            <w:r w:rsidRPr="00D0604F">
              <w:rPr>
                <w:b/>
                <w:bCs/>
              </w:rPr>
              <w:t>60</w:t>
            </w:r>
          </w:p>
        </w:tc>
      </w:tr>
    </w:tbl>
    <w:p w14:paraId="5AAC89BC" w14:textId="77777777" w:rsidR="00664FBE" w:rsidRDefault="00664FBE" w:rsidP="00814703">
      <w:pPr>
        <w:pStyle w:val="Titolo2"/>
      </w:pPr>
    </w:p>
    <w:p w14:paraId="0439CACE" w14:textId="6DF2309C" w:rsidR="008373B1" w:rsidRPr="00814703" w:rsidRDefault="008373B1" w:rsidP="00814703">
      <w:pPr>
        <w:pStyle w:val="Titolo2"/>
      </w:pPr>
      <w:r w:rsidRPr="00814703">
        <w:t>Secon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37"/>
        <w:gridCol w:w="4822"/>
        <w:gridCol w:w="1086"/>
        <w:gridCol w:w="1092"/>
        <w:gridCol w:w="791"/>
      </w:tblGrid>
      <w:tr w:rsidR="00814703" w:rsidRPr="00814703" w14:paraId="571C61B6" w14:textId="77777777" w:rsidTr="009D3F68">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54" w:type="pct"/>
          </w:tcPr>
          <w:p w14:paraId="22D2B86C" w14:textId="77777777" w:rsidR="00814703" w:rsidRPr="00814703" w:rsidRDefault="00814703" w:rsidP="009D3F68">
            <w:pPr>
              <w:pStyle w:val="Nessunaspaziatura"/>
              <w:rPr>
                <w:lang w:val="en-GB"/>
              </w:rPr>
            </w:pPr>
          </w:p>
        </w:tc>
        <w:tc>
          <w:tcPr>
            <w:tcW w:w="2504" w:type="pct"/>
          </w:tcPr>
          <w:p w14:paraId="08F9C9A0"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564" w:type="pct"/>
          </w:tcPr>
          <w:p w14:paraId="71B8B00D"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Period</w:t>
            </w:r>
          </w:p>
        </w:tc>
        <w:tc>
          <w:tcPr>
            <w:tcW w:w="567" w:type="pct"/>
          </w:tcPr>
          <w:p w14:paraId="5546D403"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uration</w:t>
            </w:r>
          </w:p>
        </w:tc>
        <w:tc>
          <w:tcPr>
            <w:tcW w:w="411" w:type="pct"/>
          </w:tcPr>
          <w:p w14:paraId="19406982" w14:textId="35BFAF6D" w:rsidR="00814703" w:rsidRPr="00814703" w:rsidRDefault="00C16C2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CFU</w:t>
            </w:r>
          </w:p>
        </w:tc>
      </w:tr>
      <w:tr w:rsidR="00814703" w:rsidRPr="00814703" w14:paraId="0645DD36"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76DD79E0" w14:textId="77777777" w:rsidR="00814703" w:rsidRPr="00814703" w:rsidRDefault="00814703" w:rsidP="009D3F68">
            <w:pPr>
              <w:pStyle w:val="Nessunaspaziatura"/>
              <w:jc w:val="left"/>
              <w:rPr>
                <w:lang w:val="en-GB"/>
              </w:rPr>
            </w:pPr>
            <w:r w:rsidRPr="00814703">
              <w:rPr>
                <w:lang w:val="en-GB"/>
              </w:rPr>
              <w:t>PhD courses</w:t>
            </w:r>
          </w:p>
        </w:tc>
        <w:tc>
          <w:tcPr>
            <w:tcW w:w="2504" w:type="pct"/>
          </w:tcPr>
          <w:p w14:paraId="299982C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13A140A"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C1F62A8"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B18822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34BD547C"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414423E7" w14:textId="77777777" w:rsidR="00814703" w:rsidRPr="00814703" w:rsidRDefault="00814703" w:rsidP="009D3F68">
            <w:pPr>
              <w:pStyle w:val="Nessunaspaziatura"/>
              <w:jc w:val="left"/>
              <w:rPr>
                <w:lang w:val="en-GB"/>
              </w:rPr>
            </w:pPr>
          </w:p>
        </w:tc>
        <w:tc>
          <w:tcPr>
            <w:tcW w:w="2504" w:type="pct"/>
          </w:tcPr>
          <w:p w14:paraId="6E22331A"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10F52A6"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3E27AD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28FE12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2A699C8C"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5E5EDF2E" w14:textId="77777777" w:rsidR="00814703" w:rsidRPr="00814703" w:rsidRDefault="00814703" w:rsidP="009D3F68">
            <w:pPr>
              <w:pStyle w:val="Nessunaspaziatura"/>
              <w:jc w:val="left"/>
              <w:rPr>
                <w:lang w:val="en-GB"/>
              </w:rPr>
            </w:pPr>
          </w:p>
        </w:tc>
        <w:tc>
          <w:tcPr>
            <w:tcW w:w="2504" w:type="pct"/>
          </w:tcPr>
          <w:p w14:paraId="78A4C225"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3B90EDC"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D7BECD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263A6CB8"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5CFC1850"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30A76833" w14:textId="77777777" w:rsidR="00814703" w:rsidRPr="00814703" w:rsidRDefault="00814703" w:rsidP="009D3F68">
            <w:pPr>
              <w:pStyle w:val="Nessunaspaziatura"/>
              <w:jc w:val="left"/>
              <w:rPr>
                <w:lang w:val="en-GB"/>
              </w:rPr>
            </w:pPr>
          </w:p>
        </w:tc>
        <w:tc>
          <w:tcPr>
            <w:tcW w:w="2504" w:type="pct"/>
          </w:tcPr>
          <w:p w14:paraId="21552EFE"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5BF87E2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70D24CA"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E494C2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60A2A61"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4E3D974B" w14:textId="77777777" w:rsidR="00814703" w:rsidRPr="00814703" w:rsidRDefault="00814703" w:rsidP="009D3F68">
            <w:pPr>
              <w:pStyle w:val="Nessunaspaziatura"/>
              <w:jc w:val="left"/>
              <w:rPr>
                <w:lang w:val="en-GB"/>
              </w:rPr>
            </w:pPr>
            <w:r w:rsidRPr="00814703">
              <w:rPr>
                <w:lang w:val="en-GB"/>
              </w:rPr>
              <w:t>Master’s degree courses</w:t>
            </w:r>
          </w:p>
        </w:tc>
        <w:tc>
          <w:tcPr>
            <w:tcW w:w="2504" w:type="pct"/>
          </w:tcPr>
          <w:p w14:paraId="2BE1F71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6D19F0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02CD94D3"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23D3239E"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64894FC0"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7F08D51A" w14:textId="77777777" w:rsidR="00814703" w:rsidRPr="00814703" w:rsidRDefault="00814703" w:rsidP="009D3F68">
            <w:pPr>
              <w:pStyle w:val="Nessunaspaziatura"/>
              <w:jc w:val="left"/>
              <w:rPr>
                <w:lang w:val="en-GB"/>
              </w:rPr>
            </w:pPr>
          </w:p>
        </w:tc>
        <w:tc>
          <w:tcPr>
            <w:tcW w:w="2504" w:type="pct"/>
          </w:tcPr>
          <w:p w14:paraId="10E44F0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21B9119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53E3C6D5"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644FCD7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8D666AB"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tcPr>
          <w:p w14:paraId="15234855" w14:textId="499EA8C4" w:rsidR="008C76A0" w:rsidRPr="00814703" w:rsidRDefault="008C76A0" w:rsidP="008C76A0">
            <w:pPr>
              <w:pStyle w:val="Nessunaspaziatura"/>
              <w:jc w:val="left"/>
              <w:rPr>
                <w:lang w:val="en-GB"/>
              </w:rPr>
            </w:pPr>
            <w:r>
              <w:rPr>
                <w:lang w:val="en-GB"/>
              </w:rPr>
              <w:t>S</w:t>
            </w:r>
            <w:r w:rsidRPr="008C76A0">
              <w:rPr>
                <w:lang w:val="en-GB"/>
              </w:rPr>
              <w:t>oft skill</w:t>
            </w:r>
            <w:r w:rsidRPr="00814703">
              <w:rPr>
                <w:lang w:val="en-GB"/>
              </w:rPr>
              <w:t xml:space="preserve"> </w:t>
            </w:r>
            <w:r>
              <w:rPr>
                <w:lang w:val="en-GB"/>
              </w:rPr>
              <w:t>and other activities</w:t>
            </w:r>
          </w:p>
        </w:tc>
        <w:tc>
          <w:tcPr>
            <w:tcW w:w="2504" w:type="pct"/>
          </w:tcPr>
          <w:p w14:paraId="059A9DFA"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7AB4309"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0376120"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0795CC97"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EA79086"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02C56194" w14:textId="77777777" w:rsidR="008C76A0" w:rsidRPr="00814703" w:rsidRDefault="008C76A0" w:rsidP="008C76A0">
            <w:pPr>
              <w:pStyle w:val="Nessunaspaziatura"/>
              <w:jc w:val="left"/>
              <w:rPr>
                <w:lang w:val="en-GB"/>
              </w:rPr>
            </w:pPr>
            <w:r w:rsidRPr="00814703">
              <w:rPr>
                <w:lang w:val="en-GB"/>
              </w:rPr>
              <w:t>Participation to seminars and international congresses or workshops</w:t>
            </w:r>
          </w:p>
        </w:tc>
        <w:tc>
          <w:tcPr>
            <w:tcW w:w="2504" w:type="pct"/>
          </w:tcPr>
          <w:p w14:paraId="693D22A9"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9679A91"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6A1901B"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3F223712"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176A391" w14:textId="77777777" w:rsidTr="009D3F68">
        <w:trPr>
          <w:trHeight w:val="540"/>
        </w:trPr>
        <w:tc>
          <w:tcPr>
            <w:cnfStyle w:val="001000000000" w:firstRow="0" w:lastRow="0" w:firstColumn="1" w:lastColumn="0" w:oddVBand="0" w:evenVBand="0" w:oddHBand="0" w:evenHBand="0" w:firstRowFirstColumn="0" w:firstRowLastColumn="0" w:lastRowFirstColumn="0" w:lastRowLastColumn="0"/>
            <w:tcW w:w="954" w:type="pct"/>
            <w:vMerge/>
          </w:tcPr>
          <w:p w14:paraId="1D601623" w14:textId="77777777" w:rsidR="008C76A0" w:rsidRPr="00814703" w:rsidRDefault="008C76A0" w:rsidP="008C76A0">
            <w:pPr>
              <w:pStyle w:val="Nessunaspaziatura"/>
              <w:jc w:val="left"/>
              <w:rPr>
                <w:lang w:val="en-GB"/>
              </w:rPr>
            </w:pPr>
          </w:p>
        </w:tc>
        <w:tc>
          <w:tcPr>
            <w:tcW w:w="2504" w:type="pct"/>
          </w:tcPr>
          <w:p w14:paraId="0A3DEBB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487E13C"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BD87EE8"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6B896864"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05C5225E"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0F6DA00F" w14:textId="77777777" w:rsidR="008C76A0" w:rsidRPr="00814703" w:rsidRDefault="008C76A0" w:rsidP="008C76A0">
            <w:pPr>
              <w:pStyle w:val="Nessunaspaziatura"/>
              <w:jc w:val="left"/>
              <w:rPr>
                <w:lang w:val="en-GB"/>
              </w:rPr>
            </w:pPr>
            <w:r w:rsidRPr="00814703">
              <w:rPr>
                <w:lang w:val="en-GB"/>
              </w:rPr>
              <w:t>Presentation of research products at international congresses or workshops</w:t>
            </w:r>
          </w:p>
        </w:tc>
        <w:tc>
          <w:tcPr>
            <w:tcW w:w="2504" w:type="pct"/>
          </w:tcPr>
          <w:p w14:paraId="7BA223A1"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63DE2EF"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5F379FA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3F47F50"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EE2569A"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tcPr>
          <w:p w14:paraId="76C41ED3" w14:textId="77777777" w:rsidR="008C76A0" w:rsidRPr="00814703" w:rsidRDefault="008C76A0" w:rsidP="008C76A0">
            <w:pPr>
              <w:pStyle w:val="Nessunaspaziatura"/>
              <w:rPr>
                <w:lang w:val="en-GB"/>
              </w:rPr>
            </w:pPr>
          </w:p>
        </w:tc>
        <w:tc>
          <w:tcPr>
            <w:tcW w:w="2504" w:type="pct"/>
          </w:tcPr>
          <w:p w14:paraId="5CDF8B1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6E72CA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DA8A07D"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921C07C"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465555" w14:paraId="67274120"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47BD2792" w14:textId="77777777" w:rsidR="008C76A0" w:rsidRPr="00490E59" w:rsidRDefault="008C76A0" w:rsidP="008C76A0">
            <w:pPr>
              <w:pStyle w:val="Nessunaspaziatura"/>
              <w:rPr>
                <w:lang w:val="en-US"/>
              </w:rPr>
            </w:pPr>
          </w:p>
        </w:tc>
        <w:tc>
          <w:tcPr>
            <w:tcW w:w="3635" w:type="pct"/>
            <w:gridSpan w:val="3"/>
            <w:vAlign w:val="center"/>
          </w:tcPr>
          <w:p w14:paraId="3EA3E787"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T</w:t>
            </w:r>
            <w:r>
              <w:rPr>
                <w:b/>
                <w:bCs/>
                <w:lang w:val="en-US"/>
              </w:rPr>
              <w:t>RAINING ACTIVITIES</w:t>
            </w:r>
          </w:p>
        </w:tc>
        <w:tc>
          <w:tcPr>
            <w:tcW w:w="411" w:type="pct"/>
          </w:tcPr>
          <w:p w14:paraId="30F5F791"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8D359C" w14:paraId="5F48EE7B"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7FA6574" w14:textId="77777777" w:rsidR="008C76A0" w:rsidRPr="008D359C" w:rsidRDefault="008C76A0" w:rsidP="008C76A0">
            <w:pPr>
              <w:pStyle w:val="Nessunaspaziatura"/>
              <w:jc w:val="left"/>
            </w:pPr>
            <w:r>
              <w:t>Individual research activity</w:t>
            </w:r>
          </w:p>
        </w:tc>
        <w:tc>
          <w:tcPr>
            <w:tcW w:w="2504" w:type="pct"/>
          </w:tcPr>
          <w:p w14:paraId="0C130483"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0A0C23F"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4248CE9E"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7E2B542B"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46C22D9F"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BF1BE14" w14:textId="77777777" w:rsidR="008C76A0" w:rsidRPr="008D359C" w:rsidRDefault="008C76A0" w:rsidP="008C76A0">
            <w:pPr>
              <w:pStyle w:val="Nessunaspaziatura"/>
              <w:jc w:val="left"/>
            </w:pPr>
            <w:r>
              <w:t>Students’ supervision</w:t>
            </w:r>
          </w:p>
        </w:tc>
        <w:tc>
          <w:tcPr>
            <w:tcW w:w="2504" w:type="pct"/>
          </w:tcPr>
          <w:p w14:paraId="5415AD20"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E9F96BD"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2B66C301"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2053B7E2"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3EA186D1"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225D0268" w14:textId="77777777" w:rsidR="008C76A0" w:rsidRPr="008D359C" w:rsidRDefault="008C76A0" w:rsidP="008C76A0">
            <w:pPr>
              <w:pStyle w:val="Nessunaspaziatura"/>
              <w:jc w:val="left"/>
            </w:pPr>
            <w:r>
              <w:t>Integrative didactive activities</w:t>
            </w:r>
          </w:p>
        </w:tc>
        <w:tc>
          <w:tcPr>
            <w:tcW w:w="2504" w:type="pct"/>
          </w:tcPr>
          <w:p w14:paraId="65321ADC"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4E3D43E9"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1F632141"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38FF8BC3"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465555" w14:paraId="1EE335BC"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55BDC4A2" w14:textId="77777777" w:rsidR="008C76A0" w:rsidRPr="00465555" w:rsidRDefault="008C76A0" w:rsidP="008C76A0">
            <w:pPr>
              <w:pStyle w:val="Nessunaspaziatura"/>
              <w:jc w:val="left"/>
              <w:rPr>
                <w:lang w:val="en-US"/>
              </w:rPr>
            </w:pPr>
            <w:r w:rsidRPr="00465555">
              <w:rPr>
                <w:lang w:val="en-US"/>
              </w:rPr>
              <w:t xml:space="preserve">Preparation of manuscripts for conferences or journals </w:t>
            </w:r>
          </w:p>
        </w:tc>
        <w:tc>
          <w:tcPr>
            <w:tcW w:w="2504" w:type="pct"/>
          </w:tcPr>
          <w:p w14:paraId="6C2D6A58"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4" w:type="pct"/>
          </w:tcPr>
          <w:p w14:paraId="25559699"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7" w:type="pct"/>
          </w:tcPr>
          <w:p w14:paraId="5F7F4352"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411" w:type="pct"/>
          </w:tcPr>
          <w:p w14:paraId="30469587"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465555" w14:paraId="127F8B79"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D913109" w14:textId="77777777" w:rsidR="008C76A0" w:rsidRPr="00465555" w:rsidRDefault="008C76A0" w:rsidP="008C76A0">
            <w:pPr>
              <w:pStyle w:val="Nessunaspaziatura"/>
              <w:rPr>
                <w:lang w:val="en-US"/>
              </w:rPr>
            </w:pPr>
          </w:p>
        </w:tc>
        <w:tc>
          <w:tcPr>
            <w:tcW w:w="3635" w:type="pct"/>
            <w:gridSpan w:val="3"/>
            <w:vAlign w:val="center"/>
          </w:tcPr>
          <w:p w14:paraId="1612E18A"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R</w:t>
            </w:r>
            <w:r>
              <w:rPr>
                <w:b/>
                <w:bCs/>
                <w:lang w:val="en-US"/>
              </w:rPr>
              <w:t>ESEARCH ACTIVITIES</w:t>
            </w:r>
          </w:p>
        </w:tc>
        <w:tc>
          <w:tcPr>
            <w:tcW w:w="411" w:type="pct"/>
          </w:tcPr>
          <w:p w14:paraId="6D63389B"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D0604F" w14:paraId="7C8ADC3C"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4216497E" w14:textId="77777777" w:rsidR="008C76A0" w:rsidRPr="00465555" w:rsidRDefault="008C76A0" w:rsidP="008C76A0">
            <w:pPr>
              <w:pStyle w:val="Nessunaspaziatura"/>
              <w:rPr>
                <w:lang w:val="en-US"/>
              </w:rPr>
            </w:pPr>
          </w:p>
        </w:tc>
        <w:tc>
          <w:tcPr>
            <w:tcW w:w="3635" w:type="pct"/>
            <w:gridSpan w:val="3"/>
          </w:tcPr>
          <w:p w14:paraId="6C0E4AE0" w14:textId="47F467E1"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YEAR II</w:t>
            </w:r>
          </w:p>
        </w:tc>
        <w:tc>
          <w:tcPr>
            <w:tcW w:w="411" w:type="pct"/>
          </w:tcPr>
          <w:p w14:paraId="7B5B66FC" w14:textId="77777777" w:rsidR="008C76A0" w:rsidRPr="00D0604F"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b/>
                <w:bCs/>
              </w:rPr>
            </w:pPr>
            <w:r w:rsidRPr="00D0604F">
              <w:rPr>
                <w:b/>
                <w:bCs/>
              </w:rPr>
              <w:t>60</w:t>
            </w:r>
          </w:p>
        </w:tc>
      </w:tr>
    </w:tbl>
    <w:p w14:paraId="5D7C0137" w14:textId="77777777" w:rsidR="00664FBE" w:rsidRDefault="00664FBE" w:rsidP="00814703">
      <w:pPr>
        <w:pStyle w:val="Titolo2"/>
      </w:pPr>
    </w:p>
    <w:p w14:paraId="199096AD" w14:textId="4951EBC4" w:rsidR="008373B1" w:rsidRPr="00814703" w:rsidRDefault="008373B1" w:rsidP="00814703">
      <w:pPr>
        <w:pStyle w:val="Titolo2"/>
      </w:pPr>
      <w:r w:rsidRPr="00814703">
        <w:t>Thir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37"/>
        <w:gridCol w:w="4822"/>
        <w:gridCol w:w="1086"/>
        <w:gridCol w:w="1092"/>
        <w:gridCol w:w="791"/>
      </w:tblGrid>
      <w:tr w:rsidR="00814703" w:rsidRPr="00814703" w14:paraId="4F4D212E" w14:textId="77777777" w:rsidTr="009D3F68">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54" w:type="pct"/>
          </w:tcPr>
          <w:p w14:paraId="6C2107AB" w14:textId="77777777" w:rsidR="00814703" w:rsidRPr="00814703" w:rsidRDefault="00814703" w:rsidP="009D3F68">
            <w:pPr>
              <w:pStyle w:val="Nessunaspaziatura"/>
              <w:rPr>
                <w:lang w:val="en-GB"/>
              </w:rPr>
            </w:pPr>
          </w:p>
        </w:tc>
        <w:tc>
          <w:tcPr>
            <w:tcW w:w="2504" w:type="pct"/>
          </w:tcPr>
          <w:p w14:paraId="4A300E07"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564" w:type="pct"/>
          </w:tcPr>
          <w:p w14:paraId="3096F364"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Period</w:t>
            </w:r>
          </w:p>
        </w:tc>
        <w:tc>
          <w:tcPr>
            <w:tcW w:w="567" w:type="pct"/>
          </w:tcPr>
          <w:p w14:paraId="2A041CCB"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uration</w:t>
            </w:r>
          </w:p>
        </w:tc>
        <w:tc>
          <w:tcPr>
            <w:tcW w:w="411" w:type="pct"/>
          </w:tcPr>
          <w:p w14:paraId="7AD16CF0" w14:textId="1010D317" w:rsidR="00814703" w:rsidRPr="00814703" w:rsidRDefault="00C16C2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CFU</w:t>
            </w:r>
          </w:p>
        </w:tc>
      </w:tr>
      <w:tr w:rsidR="00814703" w:rsidRPr="00814703" w14:paraId="325FE77B"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5CFED46D" w14:textId="77777777" w:rsidR="00814703" w:rsidRPr="00814703" w:rsidRDefault="00814703" w:rsidP="009D3F68">
            <w:pPr>
              <w:pStyle w:val="Nessunaspaziatura"/>
              <w:jc w:val="left"/>
              <w:rPr>
                <w:lang w:val="en-GB"/>
              </w:rPr>
            </w:pPr>
            <w:r w:rsidRPr="00814703">
              <w:rPr>
                <w:lang w:val="en-GB"/>
              </w:rPr>
              <w:t>PhD courses</w:t>
            </w:r>
          </w:p>
        </w:tc>
        <w:tc>
          <w:tcPr>
            <w:tcW w:w="2504" w:type="pct"/>
          </w:tcPr>
          <w:p w14:paraId="372836F6"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CD13B49"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1DC10AD"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278765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1E10B23"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24401C4C" w14:textId="77777777" w:rsidR="00814703" w:rsidRPr="00814703" w:rsidRDefault="00814703" w:rsidP="009D3F68">
            <w:pPr>
              <w:pStyle w:val="Nessunaspaziatura"/>
              <w:jc w:val="left"/>
              <w:rPr>
                <w:lang w:val="en-GB"/>
              </w:rPr>
            </w:pPr>
          </w:p>
        </w:tc>
        <w:tc>
          <w:tcPr>
            <w:tcW w:w="2504" w:type="pct"/>
          </w:tcPr>
          <w:p w14:paraId="4A8A557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7FCB4F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4B7CE5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A747CB5"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3B4F9F85"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61752052" w14:textId="77777777" w:rsidR="00814703" w:rsidRPr="00814703" w:rsidRDefault="00814703" w:rsidP="009D3F68">
            <w:pPr>
              <w:pStyle w:val="Nessunaspaziatura"/>
              <w:jc w:val="left"/>
              <w:rPr>
                <w:lang w:val="en-GB"/>
              </w:rPr>
            </w:pPr>
          </w:p>
        </w:tc>
        <w:tc>
          <w:tcPr>
            <w:tcW w:w="2504" w:type="pct"/>
          </w:tcPr>
          <w:p w14:paraId="6565C520"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C484694"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BC84919"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DA919CC"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5DF99F45"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78A7872E" w14:textId="77777777" w:rsidR="00814703" w:rsidRPr="00814703" w:rsidRDefault="00814703" w:rsidP="009D3F68">
            <w:pPr>
              <w:pStyle w:val="Nessunaspaziatura"/>
              <w:jc w:val="left"/>
              <w:rPr>
                <w:lang w:val="en-GB"/>
              </w:rPr>
            </w:pPr>
          </w:p>
        </w:tc>
        <w:tc>
          <w:tcPr>
            <w:tcW w:w="2504" w:type="pct"/>
          </w:tcPr>
          <w:p w14:paraId="4DF9F60F"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9616B2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958788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213D5B0"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D34DEF1"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4C600E34" w14:textId="77777777" w:rsidR="00814703" w:rsidRPr="00814703" w:rsidRDefault="00814703" w:rsidP="009D3F68">
            <w:pPr>
              <w:pStyle w:val="Nessunaspaziatura"/>
              <w:jc w:val="left"/>
              <w:rPr>
                <w:lang w:val="en-GB"/>
              </w:rPr>
            </w:pPr>
            <w:r w:rsidRPr="00814703">
              <w:rPr>
                <w:lang w:val="en-GB"/>
              </w:rPr>
              <w:t>Master’s degree courses</w:t>
            </w:r>
          </w:p>
        </w:tc>
        <w:tc>
          <w:tcPr>
            <w:tcW w:w="2504" w:type="pct"/>
          </w:tcPr>
          <w:p w14:paraId="1C0DCF90"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58E085A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874364E"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D54119F"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079B5A73"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7059D01D" w14:textId="77777777" w:rsidR="00814703" w:rsidRPr="00814703" w:rsidRDefault="00814703" w:rsidP="009D3F68">
            <w:pPr>
              <w:pStyle w:val="Nessunaspaziatura"/>
              <w:jc w:val="left"/>
              <w:rPr>
                <w:lang w:val="en-GB"/>
              </w:rPr>
            </w:pPr>
          </w:p>
        </w:tc>
        <w:tc>
          <w:tcPr>
            <w:tcW w:w="2504" w:type="pct"/>
          </w:tcPr>
          <w:p w14:paraId="4091DF7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735FC7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D2267B3"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BF1000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7B2E5FD"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tcPr>
          <w:p w14:paraId="473DD4B5" w14:textId="7C4BE451" w:rsidR="008C76A0" w:rsidRPr="00814703" w:rsidRDefault="008C76A0" w:rsidP="008C76A0">
            <w:pPr>
              <w:pStyle w:val="Nessunaspaziatura"/>
              <w:jc w:val="left"/>
              <w:rPr>
                <w:lang w:val="en-GB"/>
              </w:rPr>
            </w:pPr>
            <w:r>
              <w:rPr>
                <w:lang w:val="en-GB"/>
              </w:rPr>
              <w:t>S</w:t>
            </w:r>
            <w:r w:rsidRPr="008C76A0">
              <w:rPr>
                <w:lang w:val="en-GB"/>
              </w:rPr>
              <w:t>oft skill</w:t>
            </w:r>
            <w:r w:rsidRPr="00814703">
              <w:rPr>
                <w:lang w:val="en-GB"/>
              </w:rPr>
              <w:t xml:space="preserve"> </w:t>
            </w:r>
            <w:r>
              <w:rPr>
                <w:lang w:val="en-GB"/>
              </w:rPr>
              <w:t>and other activities</w:t>
            </w:r>
          </w:p>
        </w:tc>
        <w:tc>
          <w:tcPr>
            <w:tcW w:w="2504" w:type="pct"/>
          </w:tcPr>
          <w:p w14:paraId="2A16093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2A6C0DD9"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0E5BFE4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A367EFF"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513A374A"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6DE9A6F2" w14:textId="77777777" w:rsidR="008C76A0" w:rsidRPr="00814703" w:rsidRDefault="008C76A0" w:rsidP="008C76A0">
            <w:pPr>
              <w:pStyle w:val="Nessunaspaziatura"/>
              <w:jc w:val="left"/>
              <w:rPr>
                <w:lang w:val="en-GB"/>
              </w:rPr>
            </w:pPr>
            <w:r w:rsidRPr="00814703">
              <w:rPr>
                <w:lang w:val="en-GB"/>
              </w:rPr>
              <w:t>Participation to seminars and international congresses or workshops</w:t>
            </w:r>
          </w:p>
        </w:tc>
        <w:tc>
          <w:tcPr>
            <w:tcW w:w="2504" w:type="pct"/>
          </w:tcPr>
          <w:p w14:paraId="37B6827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FB795BF"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0F8B90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0DEDFBE"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0F07BBD0" w14:textId="77777777" w:rsidTr="009D3F68">
        <w:trPr>
          <w:trHeight w:val="540"/>
        </w:trPr>
        <w:tc>
          <w:tcPr>
            <w:cnfStyle w:val="001000000000" w:firstRow="0" w:lastRow="0" w:firstColumn="1" w:lastColumn="0" w:oddVBand="0" w:evenVBand="0" w:oddHBand="0" w:evenHBand="0" w:firstRowFirstColumn="0" w:firstRowLastColumn="0" w:lastRowFirstColumn="0" w:lastRowLastColumn="0"/>
            <w:tcW w:w="954" w:type="pct"/>
            <w:vMerge/>
          </w:tcPr>
          <w:p w14:paraId="416805B9" w14:textId="77777777" w:rsidR="008C76A0" w:rsidRPr="00814703" w:rsidRDefault="008C76A0" w:rsidP="008C76A0">
            <w:pPr>
              <w:pStyle w:val="Nessunaspaziatura"/>
              <w:jc w:val="left"/>
              <w:rPr>
                <w:lang w:val="en-GB"/>
              </w:rPr>
            </w:pPr>
          </w:p>
        </w:tc>
        <w:tc>
          <w:tcPr>
            <w:tcW w:w="2504" w:type="pct"/>
          </w:tcPr>
          <w:p w14:paraId="4EB05D01"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5EECBE30"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B49149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DA71CC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709F4C16"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36BCD2FC" w14:textId="77777777" w:rsidR="008C76A0" w:rsidRPr="00814703" w:rsidRDefault="008C76A0" w:rsidP="008C76A0">
            <w:pPr>
              <w:pStyle w:val="Nessunaspaziatura"/>
              <w:jc w:val="left"/>
              <w:rPr>
                <w:lang w:val="en-GB"/>
              </w:rPr>
            </w:pPr>
            <w:r w:rsidRPr="00814703">
              <w:rPr>
                <w:lang w:val="en-GB"/>
              </w:rPr>
              <w:lastRenderedPageBreak/>
              <w:t>Presentation of research products at international congresses or workshops</w:t>
            </w:r>
          </w:p>
        </w:tc>
        <w:tc>
          <w:tcPr>
            <w:tcW w:w="2504" w:type="pct"/>
          </w:tcPr>
          <w:p w14:paraId="04F6DEC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DCD018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0CBFBF2E"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33161137"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55E3071B"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tcPr>
          <w:p w14:paraId="2A36D16B" w14:textId="77777777" w:rsidR="008C76A0" w:rsidRPr="00814703" w:rsidRDefault="008C76A0" w:rsidP="008C76A0">
            <w:pPr>
              <w:pStyle w:val="Nessunaspaziatura"/>
              <w:rPr>
                <w:lang w:val="en-GB"/>
              </w:rPr>
            </w:pPr>
          </w:p>
        </w:tc>
        <w:tc>
          <w:tcPr>
            <w:tcW w:w="2504" w:type="pct"/>
          </w:tcPr>
          <w:p w14:paraId="140CBF3B"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4810E73E"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B8400D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22208D8C"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465555" w14:paraId="51992E12"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62FF263" w14:textId="77777777" w:rsidR="008C76A0" w:rsidRPr="00490E59" w:rsidRDefault="008C76A0" w:rsidP="008C76A0">
            <w:pPr>
              <w:pStyle w:val="Nessunaspaziatura"/>
              <w:rPr>
                <w:lang w:val="en-US"/>
              </w:rPr>
            </w:pPr>
          </w:p>
        </w:tc>
        <w:tc>
          <w:tcPr>
            <w:tcW w:w="3635" w:type="pct"/>
            <w:gridSpan w:val="3"/>
            <w:vAlign w:val="center"/>
          </w:tcPr>
          <w:p w14:paraId="2872C544"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T</w:t>
            </w:r>
            <w:r>
              <w:rPr>
                <w:b/>
                <w:bCs/>
                <w:lang w:val="en-US"/>
              </w:rPr>
              <w:t>RAINING ACTIVITIES</w:t>
            </w:r>
          </w:p>
        </w:tc>
        <w:tc>
          <w:tcPr>
            <w:tcW w:w="411" w:type="pct"/>
          </w:tcPr>
          <w:p w14:paraId="56067A93"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8D359C" w14:paraId="78099EB7"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C894C1E" w14:textId="77777777" w:rsidR="008C76A0" w:rsidRPr="008D359C" w:rsidRDefault="008C76A0" w:rsidP="008C76A0">
            <w:pPr>
              <w:pStyle w:val="Nessunaspaziatura"/>
              <w:jc w:val="left"/>
            </w:pPr>
            <w:r>
              <w:t>Individual research activity</w:t>
            </w:r>
          </w:p>
        </w:tc>
        <w:tc>
          <w:tcPr>
            <w:tcW w:w="2504" w:type="pct"/>
          </w:tcPr>
          <w:p w14:paraId="3A3A0419"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EBC0DD2"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F6B09DA"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7865E4DB"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5B2A340B"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241AC7BF" w14:textId="77777777" w:rsidR="008C76A0" w:rsidRPr="008D359C" w:rsidRDefault="008C76A0" w:rsidP="008C76A0">
            <w:pPr>
              <w:pStyle w:val="Nessunaspaziatura"/>
              <w:jc w:val="left"/>
            </w:pPr>
            <w:r>
              <w:t>Students’ supervision</w:t>
            </w:r>
          </w:p>
        </w:tc>
        <w:tc>
          <w:tcPr>
            <w:tcW w:w="2504" w:type="pct"/>
          </w:tcPr>
          <w:p w14:paraId="326DA834"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33DAA71C"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649BD4E"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35F034E6"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73A41C87"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D1B77B0" w14:textId="77777777" w:rsidR="008C76A0" w:rsidRPr="008D359C" w:rsidRDefault="008C76A0" w:rsidP="008C76A0">
            <w:pPr>
              <w:pStyle w:val="Nessunaspaziatura"/>
              <w:jc w:val="left"/>
            </w:pPr>
            <w:r>
              <w:t>Integrative didactive activities</w:t>
            </w:r>
          </w:p>
        </w:tc>
        <w:tc>
          <w:tcPr>
            <w:tcW w:w="2504" w:type="pct"/>
          </w:tcPr>
          <w:p w14:paraId="21CB9825"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1A988B00"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9194462"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09614516"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465555" w14:paraId="648C2467"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9E76871" w14:textId="77777777" w:rsidR="008C76A0" w:rsidRPr="00465555" w:rsidRDefault="008C76A0" w:rsidP="008C76A0">
            <w:pPr>
              <w:pStyle w:val="Nessunaspaziatura"/>
              <w:jc w:val="left"/>
              <w:rPr>
                <w:lang w:val="en-US"/>
              </w:rPr>
            </w:pPr>
            <w:r w:rsidRPr="00465555">
              <w:rPr>
                <w:lang w:val="en-US"/>
              </w:rPr>
              <w:t xml:space="preserve">Preparation of manuscripts for conferences or journals </w:t>
            </w:r>
          </w:p>
        </w:tc>
        <w:tc>
          <w:tcPr>
            <w:tcW w:w="2504" w:type="pct"/>
          </w:tcPr>
          <w:p w14:paraId="3D9EAB91"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4" w:type="pct"/>
          </w:tcPr>
          <w:p w14:paraId="0B289E8A"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7" w:type="pct"/>
          </w:tcPr>
          <w:p w14:paraId="3056C4D6"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411" w:type="pct"/>
          </w:tcPr>
          <w:p w14:paraId="0BCA2222"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465555" w14:paraId="208D4095"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F5D6A24" w14:textId="77777777" w:rsidR="008C76A0" w:rsidRPr="00465555" w:rsidRDefault="008C76A0" w:rsidP="008C76A0">
            <w:pPr>
              <w:pStyle w:val="Nessunaspaziatura"/>
              <w:rPr>
                <w:lang w:val="en-US"/>
              </w:rPr>
            </w:pPr>
          </w:p>
        </w:tc>
        <w:tc>
          <w:tcPr>
            <w:tcW w:w="3635" w:type="pct"/>
            <w:gridSpan w:val="3"/>
            <w:vAlign w:val="center"/>
          </w:tcPr>
          <w:p w14:paraId="6DBDE867"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R</w:t>
            </w:r>
            <w:r>
              <w:rPr>
                <w:b/>
                <w:bCs/>
                <w:lang w:val="en-US"/>
              </w:rPr>
              <w:t>ESEARCH ACTIVITIES</w:t>
            </w:r>
          </w:p>
        </w:tc>
        <w:tc>
          <w:tcPr>
            <w:tcW w:w="411" w:type="pct"/>
          </w:tcPr>
          <w:p w14:paraId="2989A50A"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D0604F" w14:paraId="0555BDC8"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5F366B3" w14:textId="77777777" w:rsidR="008C76A0" w:rsidRPr="00465555" w:rsidRDefault="008C76A0" w:rsidP="008C76A0">
            <w:pPr>
              <w:pStyle w:val="Nessunaspaziatura"/>
              <w:rPr>
                <w:lang w:val="en-US"/>
              </w:rPr>
            </w:pPr>
          </w:p>
        </w:tc>
        <w:tc>
          <w:tcPr>
            <w:tcW w:w="3635" w:type="pct"/>
            <w:gridSpan w:val="3"/>
          </w:tcPr>
          <w:p w14:paraId="45B7C14F" w14:textId="2AC31F9D"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YEAR III</w:t>
            </w:r>
          </w:p>
        </w:tc>
        <w:tc>
          <w:tcPr>
            <w:tcW w:w="411" w:type="pct"/>
          </w:tcPr>
          <w:p w14:paraId="357FDD33" w14:textId="77777777" w:rsidR="008C76A0" w:rsidRPr="00D0604F"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b/>
                <w:bCs/>
              </w:rPr>
            </w:pPr>
            <w:r w:rsidRPr="00D0604F">
              <w:rPr>
                <w:b/>
                <w:bCs/>
              </w:rPr>
              <w:t>60</w:t>
            </w:r>
          </w:p>
        </w:tc>
      </w:tr>
      <w:tr w:rsidR="008C76A0" w:rsidRPr="00D0604F" w14:paraId="54528F42" w14:textId="77777777" w:rsidTr="00490E59">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DBBDAC2" w14:textId="77777777" w:rsidR="008C76A0" w:rsidRPr="00465555" w:rsidRDefault="008C76A0" w:rsidP="008C76A0">
            <w:pPr>
              <w:pStyle w:val="Nessunaspaziatura"/>
              <w:rPr>
                <w:lang w:val="en-US"/>
              </w:rPr>
            </w:pPr>
          </w:p>
        </w:tc>
        <w:tc>
          <w:tcPr>
            <w:tcW w:w="3635" w:type="pct"/>
            <w:gridSpan w:val="3"/>
          </w:tcPr>
          <w:p w14:paraId="7AC3F148" w14:textId="370FE4B1"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THE WHOLE PHD COURSE</w:t>
            </w:r>
          </w:p>
        </w:tc>
        <w:tc>
          <w:tcPr>
            <w:tcW w:w="411" w:type="pct"/>
          </w:tcPr>
          <w:p w14:paraId="4A0C48D2" w14:textId="1901846E" w:rsidR="008C76A0" w:rsidRPr="00D0604F"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b/>
                <w:bCs/>
              </w:rPr>
            </w:pPr>
            <w:r>
              <w:rPr>
                <w:b/>
                <w:bCs/>
              </w:rPr>
              <w:t>180</w:t>
            </w:r>
          </w:p>
        </w:tc>
      </w:tr>
    </w:tbl>
    <w:p w14:paraId="6D9AB6AC" w14:textId="059481A6" w:rsidR="000D5622" w:rsidRDefault="000D5622">
      <w:pPr>
        <w:jc w:val="left"/>
      </w:pPr>
    </w:p>
    <w:p w14:paraId="2D3E617F" w14:textId="77777777" w:rsidR="0053492D" w:rsidRDefault="0053492D">
      <w:pPr>
        <w:jc w:val="left"/>
      </w:pPr>
    </w:p>
    <w:p w14:paraId="31DF2A65" w14:textId="2E07420E" w:rsidR="008373B1" w:rsidRPr="00814703" w:rsidRDefault="00465555" w:rsidP="000D5622">
      <w:pPr>
        <w:jc w:val="right"/>
      </w:pPr>
      <w:r w:rsidRPr="00C16C23">
        <w:rPr>
          <w:highlight w:val="yellow"/>
        </w:rPr>
        <w:t xml:space="preserve">Insert </w:t>
      </w:r>
      <w:r w:rsidR="008373B1" w:rsidRPr="00C16C23">
        <w:rPr>
          <w:highlight w:val="yellow"/>
        </w:rPr>
        <w:t>PhD student</w:t>
      </w:r>
      <w:r w:rsidRPr="00C16C23">
        <w:rPr>
          <w:highlight w:val="yellow"/>
        </w:rPr>
        <w:t xml:space="preserve"> name</w:t>
      </w:r>
    </w:p>
    <w:p w14:paraId="596A3610" w14:textId="77777777" w:rsidR="008373B1" w:rsidRPr="00814703" w:rsidRDefault="008373B1" w:rsidP="00814703">
      <w:pPr>
        <w:jc w:val="right"/>
      </w:pPr>
    </w:p>
    <w:p w14:paraId="5AA8E7B1" w14:textId="77777777" w:rsidR="008373B1" w:rsidRPr="00814703" w:rsidRDefault="008373B1" w:rsidP="00814703">
      <w:pPr>
        <w:jc w:val="right"/>
      </w:pPr>
      <w:r w:rsidRPr="00814703">
        <w:t>__________________________</w:t>
      </w:r>
    </w:p>
    <w:p w14:paraId="1CCD5003" w14:textId="77777777" w:rsidR="008373B1" w:rsidRPr="00814703" w:rsidRDefault="008373B1" w:rsidP="00814703">
      <w:pPr>
        <w:jc w:val="right"/>
      </w:pPr>
    </w:p>
    <w:p w14:paraId="0B834D59" w14:textId="77777777" w:rsidR="008373B1" w:rsidRPr="00814703" w:rsidRDefault="008373B1" w:rsidP="00814703">
      <w:pPr>
        <w:jc w:val="right"/>
      </w:pPr>
    </w:p>
    <w:p w14:paraId="473B0308" w14:textId="54A7EDFB" w:rsidR="008373B1" w:rsidRPr="00814703" w:rsidRDefault="00465555" w:rsidP="00814703">
      <w:pPr>
        <w:jc w:val="right"/>
        <w:rPr>
          <w:szCs w:val="18"/>
        </w:rPr>
      </w:pPr>
      <w:r w:rsidRPr="00C16C23">
        <w:rPr>
          <w:szCs w:val="18"/>
          <w:highlight w:val="yellow"/>
        </w:rPr>
        <w:t xml:space="preserve">Insert </w:t>
      </w:r>
      <w:r w:rsidR="008373B1" w:rsidRPr="00C16C23">
        <w:rPr>
          <w:szCs w:val="18"/>
          <w:highlight w:val="yellow"/>
        </w:rPr>
        <w:t>Tutor</w:t>
      </w:r>
      <w:r w:rsidR="00664FBE" w:rsidRPr="00C16C23">
        <w:rPr>
          <w:szCs w:val="18"/>
          <w:highlight w:val="yellow"/>
        </w:rPr>
        <w:t xml:space="preserve"> 1</w:t>
      </w:r>
      <w:r w:rsidRPr="00C16C23">
        <w:rPr>
          <w:szCs w:val="18"/>
          <w:highlight w:val="yellow"/>
        </w:rPr>
        <w:t xml:space="preserve"> name</w:t>
      </w:r>
      <w:r w:rsidR="00C16C23" w:rsidRPr="00C16C23">
        <w:rPr>
          <w:szCs w:val="18"/>
          <w:highlight w:val="yellow"/>
        </w:rPr>
        <w:t xml:space="preserve"> and title</w:t>
      </w:r>
    </w:p>
    <w:p w14:paraId="3DF0307C" w14:textId="77777777" w:rsidR="008373B1" w:rsidRPr="00814703" w:rsidRDefault="008373B1" w:rsidP="00814703">
      <w:pPr>
        <w:jc w:val="right"/>
      </w:pPr>
    </w:p>
    <w:p w14:paraId="4280D213" w14:textId="77777777" w:rsidR="008373B1" w:rsidRPr="00814703" w:rsidRDefault="008373B1" w:rsidP="00814703">
      <w:pPr>
        <w:jc w:val="right"/>
      </w:pPr>
      <w:r w:rsidRPr="00814703">
        <w:t>__________________________</w:t>
      </w:r>
    </w:p>
    <w:p w14:paraId="574F8C00" w14:textId="77777777" w:rsidR="00664FBE" w:rsidRPr="00814703" w:rsidRDefault="00664FBE" w:rsidP="00664FBE">
      <w:pPr>
        <w:jc w:val="right"/>
      </w:pPr>
    </w:p>
    <w:p w14:paraId="21BAD084" w14:textId="77777777" w:rsidR="00664FBE" w:rsidRPr="00814703" w:rsidRDefault="00664FBE" w:rsidP="00664FBE">
      <w:pPr>
        <w:jc w:val="right"/>
      </w:pPr>
    </w:p>
    <w:p w14:paraId="16DE1CBD" w14:textId="2CED4E67" w:rsidR="00664FBE" w:rsidRPr="00814703" w:rsidRDefault="00465555" w:rsidP="00664FBE">
      <w:pPr>
        <w:jc w:val="right"/>
        <w:rPr>
          <w:szCs w:val="18"/>
        </w:rPr>
      </w:pPr>
      <w:r w:rsidRPr="00C16C23">
        <w:rPr>
          <w:szCs w:val="18"/>
          <w:highlight w:val="yellow"/>
        </w:rPr>
        <w:t xml:space="preserve">Insert </w:t>
      </w:r>
      <w:r w:rsidR="00664FBE" w:rsidRPr="00C16C23">
        <w:rPr>
          <w:szCs w:val="18"/>
          <w:highlight w:val="yellow"/>
        </w:rPr>
        <w:t>Tutor 2</w:t>
      </w:r>
      <w:r w:rsidRPr="00C16C23">
        <w:rPr>
          <w:szCs w:val="18"/>
          <w:highlight w:val="yellow"/>
        </w:rPr>
        <w:t xml:space="preserve"> name</w:t>
      </w:r>
      <w:r w:rsidR="00C16C23" w:rsidRPr="00C16C23">
        <w:rPr>
          <w:szCs w:val="18"/>
          <w:highlight w:val="yellow"/>
        </w:rPr>
        <w:t xml:space="preserve"> and title</w:t>
      </w:r>
    </w:p>
    <w:p w14:paraId="62014EC2" w14:textId="77777777" w:rsidR="00664FBE" w:rsidRPr="00814703" w:rsidRDefault="00664FBE" w:rsidP="00664FBE">
      <w:pPr>
        <w:jc w:val="right"/>
      </w:pPr>
    </w:p>
    <w:p w14:paraId="673748FB" w14:textId="77777777" w:rsidR="00664FBE" w:rsidRPr="00814703" w:rsidRDefault="00664FBE" w:rsidP="00664FBE">
      <w:pPr>
        <w:jc w:val="right"/>
      </w:pPr>
      <w:r w:rsidRPr="00814703">
        <w:t>__________________________</w:t>
      </w:r>
    </w:p>
    <w:p w14:paraId="7CD7F427" w14:textId="77777777" w:rsidR="008373B1" w:rsidRPr="00814703" w:rsidRDefault="008373B1" w:rsidP="00B84FE3"/>
    <w:sectPr w:rsidR="008373B1" w:rsidRPr="00814703">
      <w:headerReference w:type="even" r:id="rId7"/>
      <w:headerReference w:type="default" r:id="rId8"/>
      <w:footerReference w:type="even" r:id="rId9"/>
      <w:footerReference w:type="default" r:id="rId10"/>
      <w:headerReference w:type="first" r:id="rId11"/>
      <w:footerReference w:type="firs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AD31AA" w14:textId="77777777" w:rsidR="00200C60" w:rsidRDefault="00200C60" w:rsidP="00664FBE">
      <w:pPr>
        <w:spacing w:after="0" w:line="240" w:lineRule="auto"/>
      </w:pPr>
      <w:r>
        <w:separator/>
      </w:r>
    </w:p>
  </w:endnote>
  <w:endnote w:type="continuationSeparator" w:id="0">
    <w:p w14:paraId="7D2AD5A1" w14:textId="77777777" w:rsidR="00200C60" w:rsidRDefault="00200C60" w:rsidP="00664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5C3B99" w14:textId="77777777" w:rsidR="000B5B28" w:rsidRDefault="000B5B28">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0657068"/>
      <w:docPartObj>
        <w:docPartGallery w:val="Page Numbers (Bottom of Page)"/>
        <w:docPartUnique/>
      </w:docPartObj>
    </w:sdtPr>
    <w:sdtEndPr/>
    <w:sdtContent>
      <w:p w14:paraId="26035B29" w14:textId="74754773" w:rsidR="00664FBE" w:rsidRDefault="000B5B28" w:rsidP="000B5B28">
        <w:pPr>
          <w:pStyle w:val="Pidipagina"/>
          <w:jc w:val="center"/>
        </w:pPr>
        <w:r>
          <w:fldChar w:fldCharType="begin"/>
        </w:r>
        <w:r>
          <w:instrText>PAGE   \* MERGEFORMAT</w:instrText>
        </w:r>
        <w:r>
          <w:fldChar w:fldCharType="separate"/>
        </w:r>
        <w:r w:rsidR="00D71CFA" w:rsidRPr="00D71CFA">
          <w:rPr>
            <w:noProof/>
            <w:lang w:val="it-IT"/>
          </w:rPr>
          <w:t>1</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F1422" w14:textId="77777777" w:rsidR="000B5B28" w:rsidRDefault="000B5B28">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B9E2D5" w14:textId="77777777" w:rsidR="00200C60" w:rsidRDefault="00200C60" w:rsidP="00664FBE">
      <w:pPr>
        <w:spacing w:after="0" w:line="240" w:lineRule="auto"/>
      </w:pPr>
      <w:r>
        <w:separator/>
      </w:r>
    </w:p>
  </w:footnote>
  <w:footnote w:type="continuationSeparator" w:id="0">
    <w:p w14:paraId="11B63E40" w14:textId="77777777" w:rsidR="00200C60" w:rsidRDefault="00200C60" w:rsidP="00664F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49F52" w14:textId="77777777" w:rsidR="000B5B28" w:rsidRDefault="000B5B28">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31CCA" w14:textId="5F1A2B18" w:rsidR="00664FBE" w:rsidRDefault="00664FBE">
    <w:pPr>
      <w:pStyle w:val="Intestazione"/>
    </w:pPr>
    <w:r w:rsidRPr="00664FBE">
      <w:rPr>
        <w:noProof/>
        <w:lang w:val="it-IT" w:eastAsia="it-IT"/>
      </w:rPr>
      <w:drawing>
        <wp:anchor distT="0" distB="0" distL="114300" distR="114300" simplePos="0" relativeHeight="251659264" behindDoc="0" locked="0" layoutInCell="1" allowOverlap="1" wp14:anchorId="09F416E2" wp14:editId="741E8370">
          <wp:simplePos x="0" y="0"/>
          <wp:positionH relativeFrom="column">
            <wp:posOffset>5128260</wp:posOffset>
          </wp:positionH>
          <wp:positionV relativeFrom="paragraph">
            <wp:posOffset>14605</wp:posOffset>
          </wp:positionV>
          <wp:extent cx="1139886" cy="360000"/>
          <wp:effectExtent l="0" t="0" r="3175" b="2540"/>
          <wp:wrapNone/>
          <wp:docPr id="2" name="Picture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4AA90276-7A70-4CB8-932B-C8FBA432B8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4AA90276-7A70-4CB8-932B-C8FBA432B8FD}"/>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25873" r="1381" b="29894"/>
                  <a:stretch/>
                </pic:blipFill>
                <pic:spPr bwMode="auto">
                  <a:xfrm>
                    <a:off x="0" y="0"/>
                    <a:ext cx="1139886" cy="360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664FBE">
      <w:rPr>
        <w:noProof/>
        <w:lang w:val="it-IT" w:eastAsia="it-IT"/>
      </w:rPr>
      <w:drawing>
        <wp:anchor distT="0" distB="0" distL="114300" distR="114300" simplePos="0" relativeHeight="251660288" behindDoc="0" locked="0" layoutInCell="1" allowOverlap="1" wp14:anchorId="51A54763" wp14:editId="4CB089CA">
          <wp:simplePos x="0" y="0"/>
          <wp:positionH relativeFrom="column">
            <wp:posOffset>0</wp:posOffset>
          </wp:positionH>
          <wp:positionV relativeFrom="paragraph">
            <wp:posOffset>-635</wp:posOffset>
          </wp:positionV>
          <wp:extent cx="912407" cy="396000"/>
          <wp:effectExtent l="0" t="0" r="2540" b="4445"/>
          <wp:wrapNone/>
          <wp:docPr id="2052" name="Picture 4" descr="Politecnico di Bari – Istituto Giovanni Paolo II">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F792A8F-8DCE-4C02-9BA6-DEC970824D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Politecnico di Bari – Istituto Giovanni Paolo II">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F792A8F-8DCE-4C02-9BA6-DEC970824D27}"/>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12407" cy="396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A8EC90" w14:textId="77777777" w:rsidR="000B5B28" w:rsidRDefault="000B5B28">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5C3E85"/>
    <w:multiLevelType w:val="hybridMultilevel"/>
    <w:tmpl w:val="5EBE1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9587746"/>
    <w:multiLevelType w:val="hybridMultilevel"/>
    <w:tmpl w:val="37B68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DS2MDc2NDYzsDRR0lEKTi0uzszPAykwrAUAy28a4SwAAAA="/>
  </w:docVars>
  <w:rsids>
    <w:rsidRoot w:val="00C22D17"/>
    <w:rsid w:val="00010BD3"/>
    <w:rsid w:val="000B5B28"/>
    <w:rsid w:val="000D5622"/>
    <w:rsid w:val="00200C60"/>
    <w:rsid w:val="00304E62"/>
    <w:rsid w:val="00465555"/>
    <w:rsid w:val="0048237D"/>
    <w:rsid w:val="00490E59"/>
    <w:rsid w:val="0053492D"/>
    <w:rsid w:val="00587C48"/>
    <w:rsid w:val="00664FBE"/>
    <w:rsid w:val="00671650"/>
    <w:rsid w:val="006F35ED"/>
    <w:rsid w:val="00814703"/>
    <w:rsid w:val="008373B1"/>
    <w:rsid w:val="008C76A0"/>
    <w:rsid w:val="008D43B7"/>
    <w:rsid w:val="00933316"/>
    <w:rsid w:val="00976FC0"/>
    <w:rsid w:val="009B7D26"/>
    <w:rsid w:val="00B72DC0"/>
    <w:rsid w:val="00B84819"/>
    <w:rsid w:val="00B84FE3"/>
    <w:rsid w:val="00C16C23"/>
    <w:rsid w:val="00C22D17"/>
    <w:rsid w:val="00C33975"/>
    <w:rsid w:val="00C51631"/>
    <w:rsid w:val="00D17DE6"/>
    <w:rsid w:val="00D71CFA"/>
    <w:rsid w:val="00E160DB"/>
    <w:rsid w:val="00E53B7A"/>
    <w:rsid w:val="00E81E8C"/>
    <w:rsid w:val="00F52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A166"/>
  <w15:chartTrackingRefBased/>
  <w15:docId w15:val="{8276D9C5-346D-400C-B35C-BE8B208F3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814703"/>
    <w:pPr>
      <w:jc w:val="both"/>
    </w:pPr>
    <w:rPr>
      <w:rFonts w:ascii="Times New Roman" w:hAnsi="Times New Roman"/>
    </w:rPr>
  </w:style>
  <w:style w:type="paragraph" w:styleId="Titolo1">
    <w:name w:val="heading 1"/>
    <w:basedOn w:val="Normale"/>
    <w:next w:val="Normale"/>
    <w:link w:val="Titolo1Carattere"/>
    <w:uiPriority w:val="9"/>
    <w:qFormat/>
    <w:rsid w:val="00814703"/>
    <w:pPr>
      <w:keepNext/>
      <w:keepLines/>
      <w:spacing w:before="360" w:after="80"/>
      <w:outlineLvl w:val="0"/>
    </w:pPr>
    <w:rPr>
      <w:rFonts w:eastAsiaTheme="majorEastAsia" w:cstheme="majorBidi"/>
      <w:b/>
      <w:sz w:val="32"/>
      <w:szCs w:val="32"/>
    </w:rPr>
  </w:style>
  <w:style w:type="paragraph" w:styleId="Titolo2">
    <w:name w:val="heading 2"/>
    <w:basedOn w:val="Normale"/>
    <w:next w:val="Normale"/>
    <w:link w:val="Titolo2Carattere"/>
    <w:uiPriority w:val="9"/>
    <w:unhideWhenUsed/>
    <w:qFormat/>
    <w:rsid w:val="00814703"/>
    <w:pPr>
      <w:keepNext/>
      <w:keepLines/>
      <w:spacing w:before="120" w:after="120"/>
      <w:outlineLvl w:val="1"/>
    </w:pPr>
    <w:rPr>
      <w:rFonts w:eastAsiaTheme="majorEastAsia" w:cstheme="majorBidi"/>
      <w:b/>
      <w:color w:val="808080" w:themeColor="background1" w:themeShade="80"/>
      <w:sz w:val="26"/>
      <w:szCs w:val="26"/>
    </w:rPr>
  </w:style>
  <w:style w:type="paragraph" w:styleId="Titolo3">
    <w:name w:val="heading 3"/>
    <w:basedOn w:val="Normale"/>
    <w:next w:val="Normale"/>
    <w:link w:val="Titolo3Carattere"/>
    <w:uiPriority w:val="9"/>
    <w:unhideWhenUsed/>
    <w:qFormat/>
    <w:rsid w:val="00814703"/>
    <w:pPr>
      <w:keepNext/>
      <w:keepLines/>
      <w:spacing w:before="40" w:after="0"/>
      <w:outlineLvl w:val="2"/>
    </w:pPr>
    <w:rPr>
      <w:rFonts w:eastAsiaTheme="majorEastAsia" w:cstheme="majorBidi"/>
      <w:sz w:val="28"/>
      <w:szCs w:val="24"/>
    </w:rPr>
  </w:style>
  <w:style w:type="paragraph" w:styleId="Titolo4">
    <w:name w:val="heading 4"/>
    <w:basedOn w:val="Normale"/>
    <w:next w:val="Normale"/>
    <w:link w:val="Titolo4Carattere"/>
    <w:uiPriority w:val="9"/>
    <w:semiHidden/>
    <w:unhideWhenUsed/>
    <w:qFormat/>
    <w:rsid w:val="00D17D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B84FE3"/>
    <w:pPr>
      <w:spacing w:after="0" w:line="240" w:lineRule="auto"/>
      <w:contextualSpacing/>
      <w:jc w:val="center"/>
    </w:pPr>
    <w:rPr>
      <w:rFonts w:eastAsiaTheme="majorEastAsia" w:cstheme="majorBidi"/>
      <w:b/>
      <w:spacing w:val="-10"/>
      <w:kern w:val="28"/>
      <w:sz w:val="48"/>
      <w:szCs w:val="56"/>
    </w:rPr>
  </w:style>
  <w:style w:type="character" w:customStyle="1" w:styleId="TitoloCarattere">
    <w:name w:val="Titolo Carattere"/>
    <w:basedOn w:val="Carpredefinitoparagrafo"/>
    <w:link w:val="Titolo"/>
    <w:uiPriority w:val="10"/>
    <w:rsid w:val="00B84FE3"/>
    <w:rPr>
      <w:rFonts w:ascii="Times New Roman" w:eastAsiaTheme="majorEastAsia" w:hAnsi="Times New Roman" w:cstheme="majorBidi"/>
      <w:b/>
      <w:spacing w:val="-10"/>
      <w:kern w:val="28"/>
      <w:sz w:val="48"/>
      <w:szCs w:val="56"/>
      <w:lang w:val="it-IT"/>
    </w:rPr>
  </w:style>
  <w:style w:type="character" w:customStyle="1" w:styleId="Titolo1Carattere">
    <w:name w:val="Titolo 1 Carattere"/>
    <w:basedOn w:val="Carpredefinitoparagrafo"/>
    <w:link w:val="Titolo1"/>
    <w:uiPriority w:val="9"/>
    <w:rsid w:val="00814703"/>
    <w:rPr>
      <w:rFonts w:ascii="Times New Roman" w:eastAsiaTheme="majorEastAsia" w:hAnsi="Times New Roman" w:cstheme="majorBidi"/>
      <w:b/>
      <w:sz w:val="32"/>
      <w:szCs w:val="32"/>
    </w:rPr>
  </w:style>
  <w:style w:type="character" w:customStyle="1" w:styleId="Titolo3Carattere">
    <w:name w:val="Titolo 3 Carattere"/>
    <w:basedOn w:val="Carpredefinitoparagrafo"/>
    <w:link w:val="Titolo3"/>
    <w:uiPriority w:val="9"/>
    <w:rsid w:val="00814703"/>
    <w:rPr>
      <w:rFonts w:ascii="Times New Roman" w:eastAsiaTheme="majorEastAsia" w:hAnsi="Times New Roman" w:cstheme="majorBidi"/>
      <w:sz w:val="28"/>
      <w:szCs w:val="24"/>
    </w:rPr>
  </w:style>
  <w:style w:type="table" w:styleId="Tabellagriglia1chiara-colore1">
    <w:name w:val="Grid Table 1 Light Accent 1"/>
    <w:basedOn w:val="Tabellanormale"/>
    <w:uiPriority w:val="46"/>
    <w:rsid w:val="008373B1"/>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essunaspaziatura">
    <w:name w:val="No Spacing"/>
    <w:uiPriority w:val="1"/>
    <w:qFormat/>
    <w:rsid w:val="00B84FE3"/>
    <w:pPr>
      <w:spacing w:after="0" w:line="240" w:lineRule="auto"/>
      <w:jc w:val="both"/>
    </w:pPr>
    <w:rPr>
      <w:rFonts w:ascii="Times New Roman" w:hAnsi="Times New Roman"/>
      <w:lang w:val="it-IT"/>
    </w:rPr>
  </w:style>
  <w:style w:type="paragraph" w:styleId="Sottotitolo">
    <w:name w:val="Subtitle"/>
    <w:basedOn w:val="Normale"/>
    <w:next w:val="Normale"/>
    <w:link w:val="SottotitoloCarattere"/>
    <w:uiPriority w:val="11"/>
    <w:qFormat/>
    <w:rsid w:val="00B84FE3"/>
    <w:pPr>
      <w:numPr>
        <w:ilvl w:val="1"/>
      </w:numPr>
      <w:jc w:val="center"/>
    </w:pPr>
    <w:rPr>
      <w:rFonts w:eastAsiaTheme="minorEastAsia"/>
      <w:color w:val="5A5A5A" w:themeColor="text1" w:themeTint="A5"/>
      <w:spacing w:val="15"/>
      <w:sz w:val="32"/>
    </w:rPr>
  </w:style>
  <w:style w:type="character" w:customStyle="1" w:styleId="SottotitoloCarattere">
    <w:name w:val="Sottotitolo Carattere"/>
    <w:basedOn w:val="Carpredefinitoparagrafo"/>
    <w:link w:val="Sottotitolo"/>
    <w:uiPriority w:val="11"/>
    <w:rsid w:val="00B84FE3"/>
    <w:rPr>
      <w:rFonts w:ascii="Times New Roman" w:eastAsiaTheme="minorEastAsia" w:hAnsi="Times New Roman"/>
      <w:color w:val="5A5A5A" w:themeColor="text1" w:themeTint="A5"/>
      <w:spacing w:val="15"/>
      <w:sz w:val="32"/>
      <w:lang w:val="it-IT"/>
    </w:rPr>
  </w:style>
  <w:style w:type="character" w:customStyle="1" w:styleId="Titolo2Carattere">
    <w:name w:val="Titolo 2 Carattere"/>
    <w:basedOn w:val="Carpredefinitoparagrafo"/>
    <w:link w:val="Titolo2"/>
    <w:uiPriority w:val="9"/>
    <w:rsid w:val="00814703"/>
    <w:rPr>
      <w:rFonts w:ascii="Times New Roman" w:eastAsiaTheme="majorEastAsia" w:hAnsi="Times New Roman" w:cstheme="majorBidi"/>
      <w:b/>
      <w:color w:val="808080" w:themeColor="background1" w:themeShade="80"/>
      <w:sz w:val="26"/>
      <w:szCs w:val="26"/>
    </w:rPr>
  </w:style>
  <w:style w:type="paragraph" w:styleId="Paragrafoelenco">
    <w:name w:val="List Paragraph"/>
    <w:basedOn w:val="Normale"/>
    <w:uiPriority w:val="34"/>
    <w:qFormat/>
    <w:rsid w:val="00D17DE6"/>
    <w:pPr>
      <w:ind w:left="720"/>
      <w:contextualSpacing/>
    </w:pPr>
  </w:style>
  <w:style w:type="table" w:styleId="Tabellagriglia1chiara">
    <w:name w:val="Grid Table 1 Light"/>
    <w:basedOn w:val="Tabellanormale"/>
    <w:uiPriority w:val="46"/>
    <w:rsid w:val="00D17D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griglia1chiara-colore3">
    <w:name w:val="Grid Table 1 Light Accent 3"/>
    <w:basedOn w:val="Tabellanormale"/>
    <w:uiPriority w:val="46"/>
    <w:rsid w:val="00D17D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llegamentoipertestuale">
    <w:name w:val="Hyperlink"/>
    <w:basedOn w:val="Carpredefinitoparagrafo"/>
    <w:uiPriority w:val="99"/>
    <w:unhideWhenUsed/>
    <w:rsid w:val="00D17DE6"/>
    <w:rPr>
      <w:color w:val="0563C1" w:themeColor="hyperlink"/>
      <w:u w:val="single"/>
    </w:rPr>
  </w:style>
  <w:style w:type="character" w:customStyle="1" w:styleId="Titolo4Carattere">
    <w:name w:val="Titolo 4 Carattere"/>
    <w:basedOn w:val="Carpredefinitoparagrafo"/>
    <w:link w:val="Titolo4"/>
    <w:uiPriority w:val="9"/>
    <w:semiHidden/>
    <w:rsid w:val="00D17DE6"/>
    <w:rPr>
      <w:rFonts w:asciiTheme="majorHAnsi" w:eastAsiaTheme="majorEastAsia" w:hAnsiTheme="majorHAnsi" w:cstheme="majorBidi"/>
      <w:i/>
      <w:iCs/>
      <w:color w:val="2F5496" w:themeColor="accent1" w:themeShade="BF"/>
    </w:rPr>
  </w:style>
  <w:style w:type="character" w:styleId="Collegamentovisitato">
    <w:name w:val="FollowedHyperlink"/>
    <w:basedOn w:val="Carpredefinitoparagrafo"/>
    <w:uiPriority w:val="99"/>
    <w:semiHidden/>
    <w:unhideWhenUsed/>
    <w:rsid w:val="00814703"/>
    <w:rPr>
      <w:color w:val="954F72" w:themeColor="followedHyperlink"/>
      <w:u w:val="single"/>
    </w:rPr>
  </w:style>
  <w:style w:type="paragraph" w:styleId="Intestazione">
    <w:name w:val="header"/>
    <w:basedOn w:val="Normale"/>
    <w:link w:val="IntestazioneCarattere"/>
    <w:uiPriority w:val="99"/>
    <w:unhideWhenUsed/>
    <w:rsid w:val="00664FB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664FBE"/>
    <w:rPr>
      <w:rFonts w:ascii="Times New Roman" w:hAnsi="Times New Roman"/>
    </w:rPr>
  </w:style>
  <w:style w:type="paragraph" w:styleId="Pidipagina">
    <w:name w:val="footer"/>
    <w:basedOn w:val="Normale"/>
    <w:link w:val="PidipaginaCarattere"/>
    <w:uiPriority w:val="99"/>
    <w:unhideWhenUsed/>
    <w:rsid w:val="00664FB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664FB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08</Words>
  <Characters>3470</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macco</dc:creator>
  <cp:keywords/>
  <dc:description/>
  <cp:lastModifiedBy>optolab1</cp:lastModifiedBy>
  <cp:revision>2</cp:revision>
  <dcterms:created xsi:type="dcterms:W3CDTF">2026-04-13T12:58:00Z</dcterms:created>
  <dcterms:modified xsi:type="dcterms:W3CDTF">2026-04-13T12:58:00Z</dcterms:modified>
</cp:coreProperties>
</file>